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DAF058" w14:textId="78499E92" w:rsidR="00DA0FD5" w:rsidRDefault="00DA0FD5" w:rsidP="00DA0FD5">
      <w:pPr>
        <w:jc w:val="center"/>
        <w:rPr>
          <w:b/>
          <w:bCs/>
          <w:sz w:val="28"/>
          <w:szCs w:val="28"/>
        </w:rPr>
      </w:pPr>
      <w:r w:rsidRPr="005E7A30">
        <w:rPr>
          <w:b/>
          <w:bCs/>
          <w:sz w:val="28"/>
          <w:szCs w:val="28"/>
        </w:rPr>
        <w:t>Functionality guide</w:t>
      </w:r>
    </w:p>
    <w:p w14:paraId="74A81FB1" w14:textId="77777777" w:rsidR="00B83B23" w:rsidRPr="002A665B" w:rsidRDefault="00B83B23" w:rsidP="00B83B23">
      <w:pPr>
        <w:pStyle w:val="Heading2"/>
        <w:jc w:val="center"/>
        <w:rPr>
          <w:color w:val="auto"/>
          <w:sz w:val="22"/>
          <w:szCs w:val="22"/>
        </w:rPr>
      </w:pPr>
      <w:r w:rsidRPr="002A665B">
        <w:rPr>
          <w:color w:val="auto"/>
          <w:sz w:val="22"/>
          <w:szCs w:val="22"/>
        </w:rPr>
        <w:t xml:space="preserve">Group 5: Yanzhang Wu, </w:t>
      </w:r>
      <w:proofErr w:type="spellStart"/>
      <w:r w:rsidRPr="002A665B">
        <w:rPr>
          <w:color w:val="auto"/>
          <w:sz w:val="22"/>
          <w:szCs w:val="22"/>
        </w:rPr>
        <w:t>Thanwa</w:t>
      </w:r>
      <w:proofErr w:type="spellEnd"/>
      <w:r w:rsidRPr="002A665B">
        <w:rPr>
          <w:color w:val="auto"/>
          <w:sz w:val="22"/>
          <w:szCs w:val="22"/>
        </w:rPr>
        <w:t xml:space="preserve"> </w:t>
      </w:r>
      <w:proofErr w:type="spellStart"/>
      <w:r w:rsidRPr="002A665B">
        <w:rPr>
          <w:color w:val="auto"/>
          <w:sz w:val="22"/>
          <w:szCs w:val="22"/>
        </w:rPr>
        <w:t>Chaichankanchang</w:t>
      </w:r>
      <w:proofErr w:type="spellEnd"/>
      <w:r w:rsidRPr="002A665B">
        <w:rPr>
          <w:color w:val="auto"/>
          <w:sz w:val="22"/>
          <w:szCs w:val="22"/>
        </w:rPr>
        <w:t xml:space="preserve">, Boling Zhang, </w:t>
      </w:r>
      <w:proofErr w:type="spellStart"/>
      <w:r w:rsidRPr="002A665B">
        <w:rPr>
          <w:color w:val="auto"/>
          <w:sz w:val="22"/>
          <w:szCs w:val="22"/>
        </w:rPr>
        <w:t>Xingyun</w:t>
      </w:r>
      <w:proofErr w:type="spellEnd"/>
      <w:r w:rsidRPr="002A665B">
        <w:rPr>
          <w:color w:val="auto"/>
          <w:sz w:val="22"/>
          <w:szCs w:val="22"/>
        </w:rPr>
        <w:t xml:space="preserve"> Zeng</w:t>
      </w:r>
    </w:p>
    <w:p w14:paraId="4C434ECA" w14:textId="77777777" w:rsidR="00DA0FD5" w:rsidRDefault="00DA0FD5" w:rsidP="00DA0FD5"/>
    <w:p w14:paraId="4D3267A9" w14:textId="77777777" w:rsidR="00DA0FD5" w:rsidRDefault="00DA0FD5" w:rsidP="00DA0FD5">
      <w:pPr>
        <w:pStyle w:val="Heading1"/>
      </w:pPr>
      <w:r>
        <w:t>Description:</w:t>
      </w:r>
    </w:p>
    <w:p w14:paraId="21BF94CA" w14:textId="3B7D3A14" w:rsidR="00DA0FD5" w:rsidRDefault="00DA0FD5" w:rsidP="00DA0FD5">
      <w:r>
        <w:t xml:space="preserve">It’s a warehouse management </w:t>
      </w:r>
      <w:r w:rsidR="0031241E">
        <w:t>system</w:t>
      </w:r>
      <w:r w:rsidR="0031241E">
        <w:t xml:space="preserve"> </w:t>
      </w:r>
      <w:r>
        <w:t xml:space="preserve">for clothing store employees to use. </w:t>
      </w:r>
      <w:r w:rsidR="0031241E">
        <w:t xml:space="preserve">The system is designed for two roles, </w:t>
      </w:r>
      <w:proofErr w:type="gramStart"/>
      <w:r w:rsidR="0031241E">
        <w:t>user</w:t>
      </w:r>
      <w:proofErr w:type="gramEnd"/>
      <w:r w:rsidR="0031241E">
        <w:t xml:space="preserve"> and administrator. Users</w:t>
      </w:r>
      <w:r>
        <w:t xml:space="preserve"> can register and log into the system, as well as check or edit the records of items.</w:t>
      </w:r>
      <w:r w:rsidR="0031241E">
        <w:t xml:space="preserve"> Administrators can use this system to management user accounts and admin accounts.</w:t>
      </w:r>
    </w:p>
    <w:p w14:paraId="4DBBCD6B" w14:textId="77777777" w:rsidR="00DA0FD5" w:rsidRDefault="00DA0FD5" w:rsidP="00DA0FD5"/>
    <w:p w14:paraId="38C45903" w14:textId="77777777" w:rsidR="00DA0FD5" w:rsidRDefault="00DA0FD5" w:rsidP="00DA0FD5">
      <w:pPr>
        <w:pStyle w:val="Heading1"/>
      </w:pPr>
      <w:r>
        <w:t>Highlights:</w:t>
      </w:r>
    </w:p>
    <w:p w14:paraId="4141BEB0" w14:textId="6790A2C8" w:rsidR="00730895" w:rsidRDefault="00730895" w:rsidP="00DA0FD5">
      <w:pPr>
        <w:pStyle w:val="ListParagraph"/>
        <w:numPr>
          <w:ilvl w:val="0"/>
          <w:numId w:val="2"/>
        </w:numPr>
      </w:pPr>
      <w:r>
        <w:t>Frontend and backend separation.</w:t>
      </w:r>
    </w:p>
    <w:p w14:paraId="35186CB8" w14:textId="5CD24ECD" w:rsidR="0031241E" w:rsidRDefault="0031241E" w:rsidP="00DA0FD5">
      <w:pPr>
        <w:pStyle w:val="ListParagraph"/>
        <w:numPr>
          <w:ilvl w:val="0"/>
          <w:numId w:val="2"/>
        </w:numPr>
      </w:pPr>
      <w:r>
        <w:t xml:space="preserve">Animated Login page and </w:t>
      </w:r>
      <w:r w:rsidR="00730895">
        <w:t>s</w:t>
      </w:r>
      <w:r>
        <w:t>ignup page.</w:t>
      </w:r>
    </w:p>
    <w:p w14:paraId="5F97AB71" w14:textId="037299F0" w:rsidR="00DA0FD5" w:rsidRDefault="00317AF8" w:rsidP="00DA0FD5">
      <w:pPr>
        <w:pStyle w:val="ListParagraph"/>
        <w:numPr>
          <w:ilvl w:val="0"/>
          <w:numId w:val="2"/>
        </w:numPr>
      </w:pPr>
      <w:r>
        <w:t xml:space="preserve">Redirecting </w:t>
      </w:r>
      <w:r w:rsidRPr="00730895">
        <w:t>anonymous</w:t>
      </w:r>
      <w:r w:rsidR="0031241E">
        <w:t xml:space="preserve"> user</w:t>
      </w:r>
      <w:r w:rsidR="00730895">
        <w:t>s</w:t>
      </w:r>
      <w:r w:rsidR="0031241E">
        <w:t xml:space="preserve"> to index page </w:t>
      </w:r>
      <w:r w:rsidR="00730895">
        <w:t>if they try to access management pages</w:t>
      </w:r>
      <w:r w:rsidR="00DA0FD5">
        <w:t xml:space="preserve">. </w:t>
      </w:r>
    </w:p>
    <w:p w14:paraId="01EFEEDC" w14:textId="031D7A8B" w:rsidR="00DA0FD5" w:rsidRDefault="00DA0FD5" w:rsidP="00DA0FD5">
      <w:pPr>
        <w:pStyle w:val="ListParagraph"/>
        <w:numPr>
          <w:ilvl w:val="0"/>
          <w:numId w:val="2"/>
        </w:numPr>
      </w:pPr>
      <w:r>
        <w:t xml:space="preserve">CRUD </w:t>
      </w:r>
      <w:proofErr w:type="gramStart"/>
      <w:r w:rsidR="00730895">
        <w:t>are</w:t>
      </w:r>
      <w:proofErr w:type="gramEnd"/>
      <w:r w:rsidR="00730895">
        <w:t xml:space="preserve"> </w:t>
      </w:r>
      <w:r>
        <w:t>implemented within one html page.</w:t>
      </w:r>
    </w:p>
    <w:p w14:paraId="6CAB1EFF" w14:textId="77777777" w:rsidR="00DA0FD5" w:rsidRDefault="00DA0FD5" w:rsidP="00DA0FD5">
      <w:pPr>
        <w:pStyle w:val="ListParagraph"/>
        <w:numPr>
          <w:ilvl w:val="0"/>
          <w:numId w:val="2"/>
        </w:numPr>
      </w:pPr>
      <w:r>
        <w:t xml:space="preserve">Frontend validation and backend validation. </w:t>
      </w:r>
    </w:p>
    <w:p w14:paraId="7BD11BDD" w14:textId="77777777" w:rsidR="00DA0FD5" w:rsidRDefault="00DA0FD5" w:rsidP="00DA0FD5"/>
    <w:p w14:paraId="106B6D7F" w14:textId="77777777" w:rsidR="004C461A" w:rsidRDefault="004C461A" w:rsidP="004C461A">
      <w:pPr>
        <w:pStyle w:val="Heading1"/>
      </w:pPr>
      <w:r>
        <w:t>Two Roles of User with Different Permission</w:t>
      </w:r>
    </w:p>
    <w:p w14:paraId="04544C73" w14:textId="77777777" w:rsidR="004C461A" w:rsidRPr="00682634" w:rsidRDefault="004C461A" w:rsidP="004C461A"/>
    <w:p w14:paraId="31058ACE" w14:textId="006AFE80" w:rsidR="004C461A" w:rsidRDefault="004C461A" w:rsidP="004C461A">
      <w:r>
        <w:t xml:space="preserve">We create two roles of users - administrator and regular user, to perform functions with different permissions to the </w:t>
      </w:r>
      <w:r>
        <w:t xml:space="preserve">different </w:t>
      </w:r>
      <w:r>
        <w:t>data</w:t>
      </w:r>
      <w:r>
        <w:t>bases</w:t>
      </w:r>
      <w:r>
        <w:t>.</w:t>
      </w:r>
      <w:r>
        <w:t xml:space="preserve"> Users can choose their roles on the index page.</w:t>
      </w:r>
    </w:p>
    <w:p w14:paraId="62873F96" w14:textId="52E4B252" w:rsidR="004C461A" w:rsidRDefault="004C461A" w:rsidP="00AC7ED8">
      <w:pPr>
        <w:keepNext/>
        <w:jc w:val="center"/>
      </w:pPr>
      <w:r>
        <w:rPr>
          <w:noProof/>
        </w:rPr>
        <w:drawing>
          <wp:inline distT="0" distB="0" distL="0" distR="0" wp14:anchorId="51B793CE" wp14:editId="342A3D30">
            <wp:extent cx="5943600" cy="3180715"/>
            <wp:effectExtent l="0" t="0" r="0" b="635"/>
            <wp:docPr id="34" name="Picture 34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Graphical user interface, websit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0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42301D" w14:textId="55E5BF8B" w:rsidR="004C461A" w:rsidRDefault="004C461A" w:rsidP="00AC7ED8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95BBE">
        <w:rPr>
          <w:noProof/>
        </w:rPr>
        <w:t>1</w:t>
      </w:r>
      <w:r>
        <w:fldChar w:fldCharType="end"/>
      </w:r>
      <w:r>
        <w:t>. Index Page</w:t>
      </w:r>
    </w:p>
    <w:p w14:paraId="3B79D510" w14:textId="385B8DF7" w:rsidR="004C461A" w:rsidRDefault="002042BC" w:rsidP="002042BC">
      <w:pPr>
        <w:pStyle w:val="Heading1"/>
      </w:pPr>
      <w:r>
        <w:lastRenderedPageBreak/>
        <w:t>Section 1: Login and Signup</w:t>
      </w:r>
    </w:p>
    <w:p w14:paraId="4BEFA8BE" w14:textId="77777777" w:rsidR="004C461A" w:rsidRDefault="004C461A" w:rsidP="004C461A"/>
    <w:p w14:paraId="44296A5F" w14:textId="259BCFC4" w:rsidR="004C461A" w:rsidRDefault="004C461A" w:rsidP="004C461A">
      <w:pPr>
        <w:pStyle w:val="ListParagraph"/>
        <w:numPr>
          <w:ilvl w:val="0"/>
          <w:numId w:val="3"/>
        </w:numPr>
      </w:pPr>
      <w:r>
        <w:t>The login page has the frontend validation. If user inputs don’t meet the requirements, the login request will not be processed.</w:t>
      </w:r>
    </w:p>
    <w:p w14:paraId="2430DA2A" w14:textId="621FA826" w:rsidR="004C461A" w:rsidRDefault="004C461A" w:rsidP="00C75E46">
      <w:pPr>
        <w:keepNext/>
        <w:jc w:val="center"/>
      </w:pPr>
      <w:r>
        <w:rPr>
          <w:noProof/>
        </w:rPr>
        <w:drawing>
          <wp:inline distT="0" distB="0" distL="0" distR="0" wp14:anchorId="596981BC" wp14:editId="4E371C5B">
            <wp:extent cx="5858336" cy="3135086"/>
            <wp:effectExtent l="0" t="0" r="9525" b="8255"/>
            <wp:docPr id="36" name="Picture 36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Graphical user interface, websit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861598" cy="31368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E2A731" w14:textId="1A603D7E" w:rsidR="004C461A" w:rsidRDefault="004C461A" w:rsidP="00AC7ED8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95BBE">
        <w:rPr>
          <w:noProof/>
        </w:rPr>
        <w:t>2</w:t>
      </w:r>
      <w:r>
        <w:fldChar w:fldCharType="end"/>
      </w:r>
      <w:r>
        <w:t>. Frontend Validation</w:t>
      </w:r>
      <w:r>
        <w:t>—User Login Page</w:t>
      </w:r>
    </w:p>
    <w:p w14:paraId="2934ACC3" w14:textId="2869A866" w:rsidR="004C461A" w:rsidRDefault="004C461A" w:rsidP="004C461A">
      <w:pPr>
        <w:pStyle w:val="ListParagraph"/>
        <w:numPr>
          <w:ilvl w:val="0"/>
          <w:numId w:val="3"/>
        </w:numPr>
      </w:pPr>
      <w:r>
        <w:t>When the user</w:t>
      </w:r>
      <w:r w:rsidR="00333552">
        <w:t>s</w:t>
      </w:r>
      <w:r w:rsidR="00461523">
        <w:t>’</w:t>
      </w:r>
      <w:r>
        <w:t xml:space="preserve"> input</w:t>
      </w:r>
      <w:r w:rsidR="00461523">
        <w:t>s</w:t>
      </w:r>
      <w:r>
        <w:t xml:space="preserve"> pass the frontend validation, the backend will check if the username and password match the records in the database. </w:t>
      </w:r>
      <w:r>
        <w:t>If the validation fails, the error message</w:t>
      </w:r>
      <w:r>
        <w:t xml:space="preserve"> will be displayed.</w:t>
      </w:r>
    </w:p>
    <w:p w14:paraId="6767097D" w14:textId="6AF85747" w:rsidR="004C461A" w:rsidRDefault="00461523" w:rsidP="00C75E46">
      <w:pPr>
        <w:keepNext/>
        <w:jc w:val="center"/>
      </w:pPr>
      <w:r>
        <w:rPr>
          <w:noProof/>
        </w:rPr>
        <w:drawing>
          <wp:inline distT="0" distB="0" distL="0" distR="0" wp14:anchorId="36F828E5" wp14:editId="5684B4D2">
            <wp:extent cx="5817654" cy="3113315"/>
            <wp:effectExtent l="0" t="0" r="0" b="0"/>
            <wp:docPr id="39" name="Picture 3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Graphical user interface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836674" cy="31234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3E69DE" w14:textId="4D0C20BF" w:rsidR="004C461A" w:rsidRDefault="004C461A" w:rsidP="004C461A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95BBE">
        <w:rPr>
          <w:noProof/>
        </w:rPr>
        <w:t>3</w:t>
      </w:r>
      <w:r>
        <w:fldChar w:fldCharType="end"/>
      </w:r>
      <w:r>
        <w:t>. Backend Validation</w:t>
      </w:r>
      <w:r>
        <w:t xml:space="preserve">—User </w:t>
      </w:r>
      <w:r w:rsidR="00333552">
        <w:t>Login</w:t>
      </w:r>
      <w:r>
        <w:t xml:space="preserve"> Page</w:t>
      </w:r>
    </w:p>
    <w:p w14:paraId="02027B25" w14:textId="37DD75DD" w:rsidR="00333552" w:rsidRPr="00333552" w:rsidRDefault="00333552" w:rsidP="00AC7ED8">
      <w:pPr>
        <w:pStyle w:val="ListParagraph"/>
        <w:numPr>
          <w:ilvl w:val="0"/>
          <w:numId w:val="3"/>
        </w:numPr>
      </w:pPr>
      <w:r>
        <w:lastRenderedPageBreak/>
        <w:t xml:space="preserve">Users could </w:t>
      </w:r>
      <w:r w:rsidR="00461523">
        <w:t>register</w:t>
      </w:r>
      <w:r>
        <w:t xml:space="preserve"> </w:t>
      </w:r>
      <w:r w:rsidR="00461523">
        <w:t xml:space="preserve">through the </w:t>
      </w:r>
      <w:r>
        <w:t>Signup page</w:t>
      </w:r>
      <w:r w:rsidR="00461523">
        <w:t xml:space="preserve"> in which frontend validation applies as well.</w:t>
      </w:r>
      <w:r>
        <w:t xml:space="preserve"> </w:t>
      </w:r>
    </w:p>
    <w:p w14:paraId="73B37660" w14:textId="77777777" w:rsidR="00461523" w:rsidRDefault="00DC4773" w:rsidP="00461523">
      <w:pPr>
        <w:keepNext/>
        <w:jc w:val="center"/>
      </w:pPr>
      <w:r w:rsidRPr="00DC4773">
        <w:rPr>
          <w:noProof/>
        </w:rPr>
        <w:drawing>
          <wp:inline distT="0" distB="0" distL="0" distR="0" wp14:anchorId="57A19AF5" wp14:editId="6D2CAC5C">
            <wp:extent cx="5880508" cy="3148208"/>
            <wp:effectExtent l="0" t="0" r="6350" b="0"/>
            <wp:docPr id="1" name="Picture 1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websit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34489" cy="3177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F353C6" w14:textId="74FD9D4F" w:rsidR="00DA0FD5" w:rsidRDefault="00461523" w:rsidP="00AC7ED8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95BBE">
        <w:rPr>
          <w:noProof/>
        </w:rPr>
        <w:t>4</w:t>
      </w:r>
      <w:r>
        <w:fldChar w:fldCharType="end"/>
      </w:r>
      <w:r>
        <w:t>. Frontend Validation - User Signup Page</w:t>
      </w:r>
    </w:p>
    <w:p w14:paraId="64AFF577" w14:textId="49092D44" w:rsidR="00AC7ED8" w:rsidRDefault="001358CE" w:rsidP="00AC7ED8">
      <w:pPr>
        <w:pStyle w:val="ListParagraph"/>
        <w:numPr>
          <w:ilvl w:val="0"/>
          <w:numId w:val="3"/>
        </w:numPr>
      </w:pPr>
      <w:r>
        <w:t>The Signup</w:t>
      </w:r>
      <w:r>
        <w:t xml:space="preserve"> </w:t>
      </w:r>
      <w:r w:rsidR="00DA0FD5">
        <w:t xml:space="preserve">page also includes backend validation. If there are </w:t>
      </w:r>
      <w:r w:rsidR="001D042F">
        <w:t>duplicated</w:t>
      </w:r>
      <w:r w:rsidR="00DA0FD5">
        <w:t xml:space="preserve"> usernames to be registered, </w:t>
      </w:r>
      <w:r w:rsidR="00461523">
        <w:t>the error message will be displayed.</w:t>
      </w:r>
      <w:r w:rsidR="00461523" w:rsidRPr="00461523">
        <w:rPr>
          <w:noProof/>
        </w:rPr>
        <w:t xml:space="preserve"> </w:t>
      </w:r>
    </w:p>
    <w:p w14:paraId="5719B6A9" w14:textId="78225486" w:rsidR="00461523" w:rsidRDefault="00461523" w:rsidP="00AC7ED8">
      <w:r>
        <w:rPr>
          <w:noProof/>
        </w:rPr>
        <w:drawing>
          <wp:inline distT="0" distB="0" distL="0" distR="0" wp14:anchorId="77417EA8" wp14:editId="62C6917D">
            <wp:extent cx="5943600" cy="3180715"/>
            <wp:effectExtent l="0" t="0" r="0" b="635"/>
            <wp:docPr id="38" name="Picture 38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Graphical user interface, websit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0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55F869" w14:textId="741B62C8" w:rsidR="00DA0FD5" w:rsidRDefault="00461523" w:rsidP="00461523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95BBE">
        <w:rPr>
          <w:noProof/>
        </w:rPr>
        <w:t>5</w:t>
      </w:r>
      <w:r>
        <w:fldChar w:fldCharType="end"/>
      </w:r>
      <w:r>
        <w:t>. Backend Validation - User Signup Page</w:t>
      </w:r>
    </w:p>
    <w:p w14:paraId="2C1A60A3" w14:textId="331C2472" w:rsidR="00C36BA8" w:rsidRDefault="00C36BA8" w:rsidP="00C36BA8">
      <w:pPr>
        <w:pStyle w:val="ListParagraph"/>
        <w:numPr>
          <w:ilvl w:val="0"/>
          <w:numId w:val="8"/>
        </w:numPr>
      </w:pPr>
      <w:r>
        <w:t>If the user registers successfully, a successful message will be displayed. Then the page will redirect to the user Login page.</w:t>
      </w:r>
    </w:p>
    <w:p w14:paraId="30E62966" w14:textId="6902DED9" w:rsidR="00C36BA8" w:rsidRDefault="00C36BA8" w:rsidP="00AC7ED8">
      <w:pPr>
        <w:keepNext/>
      </w:pPr>
      <w:r>
        <w:rPr>
          <w:noProof/>
        </w:rPr>
        <w:lastRenderedPageBreak/>
        <w:drawing>
          <wp:inline distT="0" distB="0" distL="0" distR="0" wp14:anchorId="03B9F1D3" wp14:editId="7439BF06">
            <wp:extent cx="5929531" cy="3173186"/>
            <wp:effectExtent l="0" t="0" r="0" b="8255"/>
            <wp:docPr id="40" name="Picture 40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Graphical user interfac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8907" cy="3183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AF025A" w14:textId="702FBB6C" w:rsidR="00C36BA8" w:rsidRDefault="00C36BA8" w:rsidP="00C36BA8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95BBE">
        <w:rPr>
          <w:noProof/>
        </w:rPr>
        <w:t>6</w:t>
      </w:r>
      <w:r>
        <w:fldChar w:fldCharType="end"/>
      </w:r>
      <w:r>
        <w:t>. Signup Success. Redirect the Page</w:t>
      </w:r>
    </w:p>
    <w:p w14:paraId="577FA57D" w14:textId="0B8A13A9" w:rsidR="00484516" w:rsidRDefault="00C36BA8" w:rsidP="00484516">
      <w:pPr>
        <w:pStyle w:val="ListParagraph"/>
        <w:numPr>
          <w:ilvl w:val="0"/>
          <w:numId w:val="8"/>
        </w:numPr>
      </w:pPr>
      <w:r w:rsidRPr="00C36BA8">
        <w:t xml:space="preserve">If the login is successful, </w:t>
      </w:r>
      <w:r>
        <w:t xml:space="preserve">the </w:t>
      </w:r>
      <w:r w:rsidRPr="00C36BA8">
        <w:t xml:space="preserve">user will be directed to the itemManagement.html.  </w:t>
      </w:r>
      <w:r>
        <w:t>An a</w:t>
      </w:r>
      <w:r w:rsidRPr="00C36BA8">
        <w:t>nimation will be played during the page loading.</w:t>
      </w:r>
    </w:p>
    <w:p w14:paraId="5CC259A4" w14:textId="77777777" w:rsidR="00C36BA8" w:rsidRDefault="003B2E5B" w:rsidP="00C36BA8">
      <w:pPr>
        <w:keepNext/>
        <w:jc w:val="center"/>
      </w:pPr>
      <w:r w:rsidRPr="003B2E5B">
        <w:rPr>
          <w:noProof/>
        </w:rPr>
        <w:drawing>
          <wp:inline distT="0" distB="0" distL="0" distR="0" wp14:anchorId="39C4D2BD" wp14:editId="4B727F95">
            <wp:extent cx="5775395" cy="3098104"/>
            <wp:effectExtent l="0" t="0" r="0" b="7620"/>
            <wp:docPr id="6" name="Picture 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831327" cy="3128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E7C7DE" w14:textId="3A7B9415" w:rsidR="000C481C" w:rsidRDefault="00C36BA8" w:rsidP="00C36BA8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95BBE">
        <w:rPr>
          <w:noProof/>
        </w:rPr>
        <w:t>7</w:t>
      </w:r>
      <w:r>
        <w:fldChar w:fldCharType="end"/>
      </w:r>
      <w:r>
        <w:t xml:space="preserve">. </w:t>
      </w:r>
      <w:r w:rsidRPr="004E3236">
        <w:t>Loading Animation Before Displaying Page to User</w:t>
      </w:r>
    </w:p>
    <w:p w14:paraId="5865B4BD" w14:textId="28FEA004" w:rsidR="00AC7ED8" w:rsidRDefault="00AC7ED8" w:rsidP="00AC7ED8">
      <w:pPr>
        <w:pStyle w:val="ListParagraph"/>
        <w:numPr>
          <w:ilvl w:val="0"/>
          <w:numId w:val="8"/>
        </w:numPr>
      </w:pPr>
      <w:r w:rsidRPr="00E33611">
        <w:t>User</w:t>
      </w:r>
      <w:r>
        <w:t>s</w:t>
      </w:r>
      <w:r w:rsidRPr="00E33611">
        <w:t xml:space="preserve"> can do CRUD manipulation on </w:t>
      </w:r>
      <w:r w:rsidRPr="00E33611">
        <w:t>the item management table</w:t>
      </w:r>
      <w:r w:rsidRPr="00E33611">
        <w:t xml:space="preserve">. After the successful login, </w:t>
      </w:r>
      <w:r>
        <w:t>itemManagement.html</w:t>
      </w:r>
      <w:r w:rsidRPr="00E33611">
        <w:t xml:space="preserve"> </w:t>
      </w:r>
      <w:r w:rsidRPr="00E33611">
        <w:t xml:space="preserve">will display </w:t>
      </w:r>
      <w:r>
        <w:t>this</w:t>
      </w:r>
      <w:r w:rsidRPr="00E33611">
        <w:t xml:space="preserve"> </w:t>
      </w:r>
      <w:r w:rsidRPr="00E33611">
        <w:t>table to the user</w:t>
      </w:r>
      <w:r>
        <w:t xml:space="preserve"> automatically</w:t>
      </w:r>
      <w:r w:rsidRPr="00E33611">
        <w:t>.</w:t>
      </w:r>
      <w:r w:rsidR="002042BC">
        <w:t xml:space="preserve"> </w:t>
      </w:r>
      <w:r w:rsidR="00BA32E4">
        <w:t xml:space="preserve"> Examples of CRUD will be discussed in Section 3.</w:t>
      </w:r>
    </w:p>
    <w:p w14:paraId="327DD031" w14:textId="77777777" w:rsidR="00AC7ED8" w:rsidRDefault="00AC7ED8" w:rsidP="00AC7ED8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26F44F71" wp14:editId="6BFF1584">
            <wp:extent cx="5876705" cy="3144916"/>
            <wp:effectExtent l="0" t="0" r="0" b="0"/>
            <wp:docPr id="42" name="Picture 42" descr="Graphical user interface, 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Graphical user interface, calenda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02417" cy="31586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A8BA00" w14:textId="1C213646" w:rsidR="00AC7ED8" w:rsidRDefault="00AC7ED8" w:rsidP="00AC7ED8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95BBE">
        <w:rPr>
          <w:noProof/>
        </w:rPr>
        <w:t>8</w:t>
      </w:r>
      <w:r>
        <w:fldChar w:fldCharType="end"/>
      </w:r>
      <w:r>
        <w:t>. Item Management</w:t>
      </w:r>
    </w:p>
    <w:p w14:paraId="7A57B312" w14:textId="39361CF8" w:rsidR="00BA32E4" w:rsidRPr="00BA32E4" w:rsidRDefault="00BA32E4" w:rsidP="00BA32E4">
      <w:pPr>
        <w:pStyle w:val="ListParagraph"/>
        <w:numPr>
          <w:ilvl w:val="0"/>
          <w:numId w:val="8"/>
        </w:numPr>
      </w:pPr>
      <w:r>
        <w:t>A</w:t>
      </w:r>
      <w:r w:rsidRPr="00BA32E4">
        <w:t>dministrator</w:t>
      </w:r>
      <w:r>
        <w:t xml:space="preserve">s </w:t>
      </w:r>
      <w:r w:rsidRPr="00BA32E4">
        <w:t>can access the tables of administrator management and user mana</w:t>
      </w:r>
      <w:r>
        <w:t>g</w:t>
      </w:r>
      <w:r w:rsidRPr="00BA32E4">
        <w:t xml:space="preserve">ement. CRUD </w:t>
      </w:r>
      <w:r>
        <w:t xml:space="preserve">on </w:t>
      </w:r>
      <w:r w:rsidRPr="00BA32E4">
        <w:t>these tables</w:t>
      </w:r>
      <w:r>
        <w:t xml:space="preserve"> will perform manipulations on </w:t>
      </w:r>
      <w:r>
        <w:t>corresponding</w:t>
      </w:r>
      <w:r>
        <w:t xml:space="preserve"> databases</w:t>
      </w:r>
      <w:r w:rsidRPr="00BA32E4">
        <w:t xml:space="preserve">.  After the successful login, the admin management table </w:t>
      </w:r>
      <w:r>
        <w:t>will be shown to</w:t>
      </w:r>
      <w:r w:rsidRPr="00BA32E4">
        <w:t xml:space="preserve"> the </w:t>
      </w:r>
      <w:r>
        <w:t>a</w:t>
      </w:r>
      <w:r w:rsidRPr="00BA32E4">
        <w:t>dministrator</w:t>
      </w:r>
      <w:r>
        <w:t xml:space="preserve">s </w:t>
      </w:r>
      <w:r w:rsidRPr="00BA32E4">
        <w:t xml:space="preserve">by default. </w:t>
      </w:r>
      <w:r>
        <w:t>a</w:t>
      </w:r>
      <w:r w:rsidRPr="00BA32E4">
        <w:t>dministrator</w:t>
      </w:r>
      <w:r>
        <w:t xml:space="preserve">s </w:t>
      </w:r>
      <w:r w:rsidRPr="00BA32E4">
        <w:t>can click the tags on the sidebar to switch between different tables.</w:t>
      </w:r>
    </w:p>
    <w:p w14:paraId="78762890" w14:textId="77777777" w:rsidR="003761E0" w:rsidRDefault="003761E0" w:rsidP="003761E0">
      <w:pPr>
        <w:keepNext/>
        <w:jc w:val="center"/>
      </w:pPr>
      <w:r>
        <w:rPr>
          <w:noProof/>
        </w:rPr>
        <w:drawing>
          <wp:inline distT="0" distB="0" distL="0" distR="0" wp14:anchorId="34ABB9D0" wp14:editId="2A4A43BB">
            <wp:extent cx="5943600" cy="3180715"/>
            <wp:effectExtent l="0" t="0" r="0" b="635"/>
            <wp:docPr id="43" name="Picture 4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Graphical user interface, application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0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C4FD58" w14:textId="737F50B6" w:rsidR="00AC7ED8" w:rsidRDefault="003761E0" w:rsidP="003761E0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95BBE">
        <w:rPr>
          <w:noProof/>
        </w:rPr>
        <w:t>9</w:t>
      </w:r>
      <w:r>
        <w:fldChar w:fldCharType="end"/>
      </w:r>
      <w:r>
        <w:t>. AdminLogin.html</w:t>
      </w:r>
    </w:p>
    <w:p w14:paraId="5FACD3A6" w14:textId="77777777" w:rsidR="003761E0" w:rsidRDefault="003761E0" w:rsidP="003761E0">
      <w:pPr>
        <w:keepNext/>
        <w:jc w:val="center"/>
      </w:pPr>
      <w:r w:rsidRPr="00F040EC">
        <w:rPr>
          <w:noProof/>
        </w:rPr>
        <w:lastRenderedPageBreak/>
        <w:drawing>
          <wp:inline distT="0" distB="0" distL="0" distR="0" wp14:anchorId="11EACAB0" wp14:editId="672FBB04">
            <wp:extent cx="5943600" cy="3135630"/>
            <wp:effectExtent l="0" t="0" r="0" b="7620"/>
            <wp:docPr id="9" name="Picture 9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 with low confidenc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59906" cy="31442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29CC81" w14:textId="5486E20D" w:rsidR="003761E0" w:rsidRDefault="003761E0" w:rsidP="003761E0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95BBE">
        <w:rPr>
          <w:noProof/>
        </w:rPr>
        <w:t>10</w:t>
      </w:r>
      <w:r>
        <w:fldChar w:fldCharType="end"/>
      </w:r>
      <w:r>
        <w:t xml:space="preserve">. </w:t>
      </w:r>
      <w:r>
        <w:t>Display Admin Management by Default</w:t>
      </w:r>
    </w:p>
    <w:p w14:paraId="66C4DD3B" w14:textId="77777777" w:rsidR="00F02379" w:rsidRDefault="00F02379" w:rsidP="00F02379">
      <w:pPr>
        <w:keepNext/>
        <w:jc w:val="center"/>
      </w:pPr>
      <w:r w:rsidRPr="003D5BB1">
        <w:rPr>
          <w:noProof/>
        </w:rPr>
        <w:drawing>
          <wp:inline distT="0" distB="0" distL="0" distR="0" wp14:anchorId="73A76FB6" wp14:editId="2FEBEFF6">
            <wp:extent cx="5884275" cy="3086100"/>
            <wp:effectExtent l="0" t="0" r="2540" b="0"/>
            <wp:docPr id="10" name="Picture 10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&#10;&#10;Description automatically generated with medium confidenc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07207" cy="30981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9365AD" w14:textId="3347A826" w:rsidR="00F02379" w:rsidRDefault="00F02379" w:rsidP="00F02379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95BBE">
        <w:rPr>
          <w:noProof/>
        </w:rPr>
        <w:t>11</w:t>
      </w:r>
      <w:r>
        <w:fldChar w:fldCharType="end"/>
      </w:r>
      <w:r>
        <w:t>.</w:t>
      </w:r>
      <w:r w:rsidRPr="00F02379">
        <w:t xml:space="preserve"> </w:t>
      </w:r>
      <w:r>
        <w:t xml:space="preserve"> Switch to User Management Table</w:t>
      </w:r>
    </w:p>
    <w:p w14:paraId="5F0A9285" w14:textId="42F31318" w:rsidR="00C75E46" w:rsidRDefault="00C75E46" w:rsidP="00C75E46"/>
    <w:p w14:paraId="0230603B" w14:textId="14E8691D" w:rsidR="00C75E46" w:rsidRDefault="00C75E46" w:rsidP="00C75E46"/>
    <w:p w14:paraId="3315416C" w14:textId="517BAC71" w:rsidR="00C75E46" w:rsidRDefault="00C75E46" w:rsidP="00C75E46"/>
    <w:p w14:paraId="10934D96" w14:textId="7E14217F" w:rsidR="00C75E46" w:rsidRDefault="00C75E46" w:rsidP="00C75E46"/>
    <w:p w14:paraId="6555F334" w14:textId="77777777" w:rsidR="00C75E46" w:rsidRPr="00C75E46" w:rsidRDefault="00C75E46" w:rsidP="00C75E46"/>
    <w:p w14:paraId="276C3F3B" w14:textId="748C5E6E" w:rsidR="00364F79" w:rsidRDefault="00B53BE7" w:rsidP="00F24048">
      <w:pPr>
        <w:pStyle w:val="Heading1"/>
      </w:pPr>
      <w:r>
        <w:lastRenderedPageBreak/>
        <w:t xml:space="preserve">Section </w:t>
      </w:r>
      <w:r>
        <w:t>2</w:t>
      </w:r>
      <w:r>
        <w:t xml:space="preserve">: </w:t>
      </w:r>
      <w:r w:rsidR="00F24048" w:rsidRPr="004C461A">
        <w:t>Anonymous</w:t>
      </w:r>
      <w:r w:rsidR="00F24048">
        <w:t xml:space="preserve"> Guest Visits</w:t>
      </w:r>
    </w:p>
    <w:p w14:paraId="1892DC58" w14:textId="77777777" w:rsidR="00F24048" w:rsidRPr="00F24048" w:rsidRDefault="00F24048" w:rsidP="00F24048"/>
    <w:p w14:paraId="70AD8CA7" w14:textId="2D0DD912" w:rsidR="00484516" w:rsidRDefault="004C461A" w:rsidP="00F24048">
      <w:pPr>
        <w:pStyle w:val="ListParagraph"/>
        <w:numPr>
          <w:ilvl w:val="0"/>
          <w:numId w:val="10"/>
        </w:numPr>
      </w:pPr>
      <w:r w:rsidRPr="004C461A">
        <w:t>Anonymous</w:t>
      </w:r>
      <w:r>
        <w:t xml:space="preserve"> guests do not have permission to access itemManagement.html</w:t>
      </w:r>
      <w:r w:rsidR="003C1455">
        <w:t xml:space="preserve"> or Management.html</w:t>
      </w:r>
      <w:r>
        <w:t>. They will be redirected to the index page.</w:t>
      </w:r>
    </w:p>
    <w:p w14:paraId="45ADAF1A" w14:textId="77777777" w:rsidR="00545A1B" w:rsidRDefault="00484516" w:rsidP="00545A1B">
      <w:pPr>
        <w:keepNext/>
        <w:jc w:val="center"/>
      </w:pPr>
      <w:r w:rsidRPr="00484516">
        <w:rPr>
          <w:noProof/>
        </w:rPr>
        <w:drawing>
          <wp:inline distT="0" distB="0" distL="0" distR="0" wp14:anchorId="455EA299" wp14:editId="75BE114D">
            <wp:extent cx="5976236" cy="3205843"/>
            <wp:effectExtent l="0" t="0" r="5715" b="0"/>
            <wp:docPr id="7" name="Picture 7" descr="A computer screen captu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computer screen capture&#10;&#10;Description automatically generated with medium confidenc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000732" cy="32189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AAA956" w14:textId="25B3ED04" w:rsidR="00484516" w:rsidRDefault="00E93155" w:rsidP="00815045">
      <w:pPr>
        <w:pStyle w:val="Caption"/>
        <w:jc w:val="center"/>
      </w:pPr>
      <w:r>
        <w:t xml:space="preserve">Screenshot </w:t>
      </w:r>
      <w:r w:rsidR="00000000">
        <w:fldChar w:fldCharType="begin"/>
      </w:r>
      <w:r w:rsidR="00000000">
        <w:instrText xml:space="preserve"> SEQ Screenshot \* ARABIC </w:instrText>
      </w:r>
      <w:r w:rsidR="00000000">
        <w:fldChar w:fldCharType="separate"/>
      </w:r>
      <w:r w:rsidR="000F7EAF">
        <w:rPr>
          <w:noProof/>
        </w:rPr>
        <w:t>6</w:t>
      </w:r>
      <w:r w:rsidR="00000000">
        <w:rPr>
          <w:noProof/>
        </w:rPr>
        <w:fldChar w:fldCharType="end"/>
      </w:r>
      <w:r>
        <w:t xml:space="preserve">:  </w:t>
      </w:r>
      <w:r w:rsidRPr="00495F2F">
        <w:t xml:space="preserve">Error Message of </w:t>
      </w:r>
      <w:r w:rsidR="004C461A">
        <w:t>A</w:t>
      </w:r>
      <w:r w:rsidR="004C461A" w:rsidRPr="00730895">
        <w:t>nonymous</w:t>
      </w:r>
      <w:r w:rsidRPr="00495F2F">
        <w:t xml:space="preserve"> Access</w:t>
      </w:r>
    </w:p>
    <w:p w14:paraId="6EB35346" w14:textId="77777777" w:rsidR="00815045" w:rsidRPr="00815045" w:rsidRDefault="00815045" w:rsidP="00815045"/>
    <w:p w14:paraId="0E4EE2FF" w14:textId="77777777" w:rsidR="00C81898" w:rsidRDefault="00484516" w:rsidP="00C81898">
      <w:pPr>
        <w:keepNext/>
        <w:jc w:val="center"/>
      </w:pPr>
      <w:r w:rsidRPr="00484516">
        <w:rPr>
          <w:noProof/>
        </w:rPr>
        <w:drawing>
          <wp:inline distT="0" distB="0" distL="0" distR="0" wp14:anchorId="390BD903" wp14:editId="2CB1128B">
            <wp:extent cx="5686805" cy="3015343"/>
            <wp:effectExtent l="0" t="0" r="0" b="0"/>
            <wp:docPr id="8" name="Picture 8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website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09769" cy="30275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F9E250" w14:textId="446E6A29" w:rsidR="00484516" w:rsidRDefault="00C81898" w:rsidP="00C81898">
      <w:pPr>
        <w:pStyle w:val="Caption"/>
        <w:jc w:val="center"/>
      </w:pPr>
      <w:r>
        <w:t xml:space="preserve">Screenshot </w:t>
      </w:r>
      <w:r w:rsidR="00000000">
        <w:fldChar w:fldCharType="begin"/>
      </w:r>
      <w:r w:rsidR="00000000">
        <w:instrText xml:space="preserve"> SEQ Screenshot \* ARABIC </w:instrText>
      </w:r>
      <w:r w:rsidR="00000000">
        <w:fldChar w:fldCharType="separate"/>
      </w:r>
      <w:r w:rsidR="000F7EAF">
        <w:rPr>
          <w:noProof/>
        </w:rPr>
        <w:t>7</w:t>
      </w:r>
      <w:r w:rsidR="00000000">
        <w:rPr>
          <w:noProof/>
        </w:rPr>
        <w:fldChar w:fldCharType="end"/>
      </w:r>
      <w:r>
        <w:t>: Redirect to the Index Page</w:t>
      </w:r>
    </w:p>
    <w:p w14:paraId="6C53BD3D" w14:textId="33A3D48E" w:rsidR="00484516" w:rsidRDefault="00484516" w:rsidP="00484516"/>
    <w:p w14:paraId="6F858909" w14:textId="7D14C57D" w:rsidR="001571C7" w:rsidRDefault="003C1455" w:rsidP="001571C7">
      <w:pPr>
        <w:pStyle w:val="Heading1"/>
      </w:pPr>
      <w:r>
        <w:lastRenderedPageBreak/>
        <w:t xml:space="preserve">Section </w:t>
      </w:r>
      <w:r>
        <w:t xml:space="preserve">3: </w:t>
      </w:r>
      <w:r w:rsidR="001571C7">
        <w:t>CRUD Manipulation of Data</w:t>
      </w:r>
      <w:r w:rsidR="00551126">
        <w:t xml:space="preserve"> (user as an example)</w:t>
      </w:r>
    </w:p>
    <w:p w14:paraId="179C086B" w14:textId="77777777" w:rsidR="00551126" w:rsidRPr="00551126" w:rsidRDefault="00551126" w:rsidP="00551126"/>
    <w:p w14:paraId="4ED15E7F" w14:textId="1CC6BAF0" w:rsidR="004D7103" w:rsidRDefault="004D7103" w:rsidP="001D042F">
      <w:pPr>
        <w:pStyle w:val="Heading2"/>
      </w:pPr>
      <w:r>
        <w:t>Add Record</w:t>
      </w:r>
    </w:p>
    <w:p w14:paraId="0EFE47E8" w14:textId="44BE38BD" w:rsidR="001D042F" w:rsidRDefault="001D042F" w:rsidP="001D042F"/>
    <w:p w14:paraId="5093932F" w14:textId="08C8A7DC" w:rsidR="001D042F" w:rsidRDefault="001D042F" w:rsidP="008E284E">
      <w:pPr>
        <w:pStyle w:val="ListParagraph"/>
        <w:numPr>
          <w:ilvl w:val="0"/>
          <w:numId w:val="5"/>
        </w:numPr>
      </w:pPr>
      <w:r>
        <w:t>User</w:t>
      </w:r>
      <w:r w:rsidR="003C1455">
        <w:t>s</w:t>
      </w:r>
      <w:r>
        <w:t xml:space="preserve"> can add records by clicking the </w:t>
      </w:r>
      <w:r w:rsidR="00B119AB">
        <w:t>“A</w:t>
      </w:r>
      <w:r>
        <w:t xml:space="preserve">dd </w:t>
      </w:r>
      <w:r w:rsidR="00B119AB">
        <w:t xml:space="preserve">Record” button. </w:t>
      </w:r>
      <w:r w:rsidR="009358D4">
        <w:t xml:space="preserve">It will display one </w:t>
      </w:r>
      <w:r w:rsidR="003C1455">
        <w:t>row</w:t>
      </w:r>
      <w:r w:rsidR="009358D4">
        <w:t xml:space="preserve"> of input boxes for user</w:t>
      </w:r>
      <w:r w:rsidR="003C1455">
        <w:t>s</w:t>
      </w:r>
      <w:r w:rsidR="009358D4">
        <w:t xml:space="preserve"> to insert data. </w:t>
      </w:r>
      <w:r w:rsidR="00D26698">
        <w:t xml:space="preserve">The </w:t>
      </w:r>
      <w:r w:rsidR="00D26698">
        <w:t>“Add Record” button</w:t>
      </w:r>
      <w:r w:rsidR="00D26698">
        <w:t xml:space="preserve"> stays disabled until “Confirm Add” is clicked.</w:t>
      </w:r>
    </w:p>
    <w:p w14:paraId="4DFC9134" w14:textId="46C0C78B" w:rsidR="003B4C0F" w:rsidRDefault="009C3D95" w:rsidP="003B4C0F">
      <w:pPr>
        <w:keepNext/>
        <w:jc w:val="center"/>
      </w:pPr>
      <w:r>
        <w:rPr>
          <w:noProof/>
        </w:rPr>
        <w:drawing>
          <wp:inline distT="0" distB="0" distL="0" distR="0" wp14:anchorId="6CB3E793" wp14:editId="3FF4E161">
            <wp:extent cx="5105698" cy="2732314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123018" cy="2741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53BBF4" w14:textId="7D439D38" w:rsidR="001D042F" w:rsidRDefault="003B4C0F" w:rsidP="003B4C0F">
      <w:pPr>
        <w:pStyle w:val="Caption"/>
        <w:jc w:val="center"/>
      </w:pPr>
      <w:r>
        <w:t xml:space="preserve">Screenshot </w:t>
      </w:r>
      <w:r w:rsidR="00000000">
        <w:fldChar w:fldCharType="begin"/>
      </w:r>
      <w:r w:rsidR="00000000">
        <w:instrText xml:space="preserve"> SEQ Screenshot \* ARABIC </w:instrText>
      </w:r>
      <w:r w:rsidR="00000000">
        <w:fldChar w:fldCharType="separate"/>
      </w:r>
      <w:r w:rsidR="000F7EAF">
        <w:rPr>
          <w:noProof/>
        </w:rPr>
        <w:t>11</w:t>
      </w:r>
      <w:r w:rsidR="00000000">
        <w:rPr>
          <w:noProof/>
        </w:rPr>
        <w:fldChar w:fldCharType="end"/>
      </w:r>
      <w:r>
        <w:t xml:space="preserve">: </w:t>
      </w:r>
      <w:r w:rsidR="00FB3845">
        <w:t>Input Boxes</w:t>
      </w:r>
      <w:r w:rsidR="00012FB8">
        <w:t xml:space="preserve"> for</w:t>
      </w:r>
      <w:r w:rsidR="00FB3845">
        <w:t xml:space="preserve"> </w:t>
      </w:r>
      <w:r w:rsidR="00267CF8">
        <w:t>Insert</w:t>
      </w:r>
      <w:r w:rsidR="00012FB8">
        <w:t>ing</w:t>
      </w:r>
      <w:r w:rsidR="00267CF8">
        <w:t xml:space="preserve"> Records</w:t>
      </w:r>
    </w:p>
    <w:p w14:paraId="64CA6CD6" w14:textId="04DD7CB5" w:rsidR="001D042F" w:rsidRDefault="008E284E" w:rsidP="008E284E">
      <w:pPr>
        <w:pStyle w:val="ListParagraph"/>
        <w:numPr>
          <w:ilvl w:val="0"/>
          <w:numId w:val="5"/>
        </w:numPr>
      </w:pPr>
      <w:r>
        <w:t>If user</w:t>
      </w:r>
      <w:r w:rsidR="003B40FE">
        <w:t>s</w:t>
      </w:r>
      <w:r>
        <w:t xml:space="preserve"> in</w:t>
      </w:r>
      <w:r w:rsidR="000A1B76">
        <w:t>sert</w:t>
      </w:r>
      <w:r>
        <w:t xml:space="preserve"> any invalid data </w:t>
      </w:r>
      <w:r w:rsidR="007679B4">
        <w:t>in</w:t>
      </w:r>
      <w:r>
        <w:t xml:space="preserve">to the boxes, the error message </w:t>
      </w:r>
      <w:r w:rsidR="00D26698">
        <w:t xml:space="preserve">will let the user check the input again </w:t>
      </w:r>
      <w:r>
        <w:t>and the data</w:t>
      </w:r>
      <w:r w:rsidR="00D26698">
        <w:t xml:space="preserve"> insertion fails</w:t>
      </w:r>
      <w:r>
        <w:t>.</w:t>
      </w:r>
      <w:r w:rsidR="008B685F">
        <w:t xml:space="preserve"> For example, if user</w:t>
      </w:r>
      <w:r w:rsidR="003B40FE">
        <w:t>s</w:t>
      </w:r>
      <w:r w:rsidR="008B685F">
        <w:t xml:space="preserve"> tr</w:t>
      </w:r>
      <w:r w:rsidR="003B40FE">
        <w:t>y</w:t>
      </w:r>
      <w:r w:rsidR="008B685F">
        <w:t xml:space="preserve"> to insert a string </w:t>
      </w:r>
      <w:r w:rsidR="00D26698">
        <w:t>in</w:t>
      </w:r>
      <w:r w:rsidR="008B685F">
        <w:t>to the “Price” column, it will fail the validation.</w:t>
      </w:r>
    </w:p>
    <w:p w14:paraId="5269BA53" w14:textId="77777777" w:rsidR="00A71008" w:rsidRDefault="00A71008" w:rsidP="00A71008">
      <w:pPr>
        <w:pStyle w:val="ListParagraph"/>
      </w:pPr>
    </w:p>
    <w:p w14:paraId="672667F7" w14:textId="5DDFD6D9" w:rsidR="00AE7D2F" w:rsidRDefault="00B34B7B" w:rsidP="00AE7D2F">
      <w:pPr>
        <w:keepNext/>
        <w:jc w:val="center"/>
      </w:pPr>
      <w:r>
        <w:rPr>
          <w:noProof/>
        </w:rPr>
        <w:drawing>
          <wp:inline distT="0" distB="0" distL="0" distR="0" wp14:anchorId="6F421DA4" wp14:editId="2A0A9A40">
            <wp:extent cx="5370144" cy="2873829"/>
            <wp:effectExtent l="0" t="0" r="2540" b="3175"/>
            <wp:docPr id="45" name="Picture 4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A screenshot of a computer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401094" cy="28903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B4F115" w14:textId="376815FC" w:rsidR="00AE7D2F" w:rsidRDefault="00AE7D2F" w:rsidP="00AE7D2F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95BBE">
        <w:rPr>
          <w:noProof/>
        </w:rPr>
        <w:t>12</w:t>
      </w:r>
      <w:r>
        <w:fldChar w:fldCharType="end"/>
      </w:r>
      <w:r>
        <w:t xml:space="preserve">. </w:t>
      </w:r>
      <w:r>
        <w:t>Error Message of Backend Validation on the Input Value</w:t>
      </w:r>
    </w:p>
    <w:p w14:paraId="0E6BBCDC" w14:textId="27BD1C6D" w:rsidR="008E284E" w:rsidRDefault="003F3F03" w:rsidP="008E284E">
      <w:pPr>
        <w:pStyle w:val="ListParagraph"/>
        <w:numPr>
          <w:ilvl w:val="0"/>
          <w:numId w:val="5"/>
        </w:numPr>
      </w:pPr>
      <w:r>
        <w:lastRenderedPageBreak/>
        <w:t xml:space="preserve">The </w:t>
      </w:r>
      <w:r w:rsidR="008E284E">
        <w:t xml:space="preserve">user should click the “Confirm </w:t>
      </w:r>
      <w:r>
        <w:t>Add</w:t>
      </w:r>
      <w:r w:rsidR="008E284E">
        <w:t>” button to ensure the creation of the record</w:t>
      </w:r>
      <w:r w:rsidR="00AF405C">
        <w:t>, then continue other tasks.</w:t>
      </w:r>
    </w:p>
    <w:p w14:paraId="645A58E2" w14:textId="1D7010BC" w:rsidR="00F43AB9" w:rsidRDefault="00896561" w:rsidP="00F43AB9">
      <w:pPr>
        <w:keepNext/>
        <w:jc w:val="center"/>
      </w:pPr>
      <w:r>
        <w:rPr>
          <w:noProof/>
        </w:rPr>
        <w:drawing>
          <wp:inline distT="0" distB="0" distL="0" distR="0" wp14:anchorId="6F3EBAC9" wp14:editId="6461DC54">
            <wp:extent cx="5943600" cy="3180715"/>
            <wp:effectExtent l="0" t="0" r="0" b="635"/>
            <wp:docPr id="46" name="Picture 4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A screenshot of a computer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0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C62AF5" w14:textId="7387E23E" w:rsidR="00401307" w:rsidRDefault="00F43AB9" w:rsidP="00F43AB9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95BBE">
        <w:rPr>
          <w:noProof/>
        </w:rPr>
        <w:t>13</w:t>
      </w:r>
      <w:r>
        <w:fldChar w:fldCharType="end"/>
      </w:r>
      <w:r>
        <w:t>. Add Record</w:t>
      </w:r>
      <w:r w:rsidR="005514D6">
        <w:t>s</w:t>
      </w:r>
      <w:r>
        <w:t xml:space="preserve"> with Success</w:t>
      </w:r>
    </w:p>
    <w:p w14:paraId="0653ED5B" w14:textId="5D14B4B3" w:rsidR="008E284E" w:rsidRDefault="00490112" w:rsidP="008E284E">
      <w:pPr>
        <w:pStyle w:val="ListParagraph"/>
        <w:numPr>
          <w:ilvl w:val="0"/>
          <w:numId w:val="5"/>
        </w:numPr>
      </w:pPr>
      <w:r>
        <w:t>If user</w:t>
      </w:r>
      <w:r w:rsidR="003B40FE">
        <w:t>s</w:t>
      </w:r>
      <w:r>
        <w:t xml:space="preserve"> leave the ID number empty, it will automatically increment the ID number based on the records. </w:t>
      </w:r>
    </w:p>
    <w:p w14:paraId="370BF2E0" w14:textId="12435AE6" w:rsidR="00F43AB9" w:rsidRDefault="002E46AA" w:rsidP="00F43AB9">
      <w:pPr>
        <w:keepNext/>
        <w:jc w:val="center"/>
      </w:pPr>
      <w:r>
        <w:rPr>
          <w:noProof/>
        </w:rPr>
        <w:drawing>
          <wp:inline distT="0" distB="0" distL="0" distR="0" wp14:anchorId="3D02E2CD" wp14:editId="3E9DFC6E">
            <wp:extent cx="5943600" cy="3180715"/>
            <wp:effectExtent l="0" t="0" r="0" b="635"/>
            <wp:docPr id="47" name="Picture 47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Graphical user interface, application, table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0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05AAA5" w14:textId="7C77E9CD" w:rsidR="00490112" w:rsidRDefault="00F43AB9" w:rsidP="00F43AB9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95BBE">
        <w:rPr>
          <w:noProof/>
        </w:rPr>
        <w:t>14</w:t>
      </w:r>
      <w:r>
        <w:fldChar w:fldCharType="end"/>
      </w:r>
      <w:r>
        <w:t xml:space="preserve">. </w:t>
      </w:r>
      <w:r>
        <w:t>Leave the ID Number Input Box Empty While Inserting Record</w:t>
      </w:r>
      <w:r>
        <w:t>s</w:t>
      </w:r>
    </w:p>
    <w:p w14:paraId="4BC565E9" w14:textId="77777777" w:rsidR="003D46E1" w:rsidRPr="003D46E1" w:rsidRDefault="003D46E1" w:rsidP="003D46E1"/>
    <w:p w14:paraId="3D4E4509" w14:textId="08B57929" w:rsidR="00F43AB9" w:rsidRDefault="002E46AA" w:rsidP="00F43AB9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34F5C295" wp14:editId="414EFDBB">
            <wp:extent cx="5943600" cy="3180715"/>
            <wp:effectExtent l="0" t="0" r="0" b="635"/>
            <wp:docPr id="48" name="Picture 48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Graphical user interface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0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4D6180" w14:textId="1EB9545A" w:rsidR="00EA1855" w:rsidRDefault="00F43AB9" w:rsidP="00F43AB9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95BBE">
        <w:rPr>
          <w:noProof/>
        </w:rPr>
        <w:t>15</w:t>
      </w:r>
      <w:r>
        <w:fldChar w:fldCharType="end"/>
      </w:r>
      <w:r>
        <w:t xml:space="preserve">. </w:t>
      </w:r>
      <w:r>
        <w:t xml:space="preserve">Auto-Increment of ID </w:t>
      </w:r>
    </w:p>
    <w:p w14:paraId="0144AF14" w14:textId="77777777" w:rsidR="00C75E46" w:rsidRDefault="00C75E46" w:rsidP="006E7D4A">
      <w:pPr>
        <w:pStyle w:val="Heading2"/>
      </w:pPr>
    </w:p>
    <w:p w14:paraId="3E9AC578" w14:textId="73CC5779" w:rsidR="004D7103" w:rsidRDefault="004D7103" w:rsidP="006E7D4A">
      <w:pPr>
        <w:pStyle w:val="Heading2"/>
      </w:pPr>
      <w:r>
        <w:t>Edit Record</w:t>
      </w:r>
    </w:p>
    <w:p w14:paraId="0323987A" w14:textId="77777777" w:rsidR="00712CDB" w:rsidRPr="00712CDB" w:rsidRDefault="00712CDB" w:rsidP="00712CDB"/>
    <w:p w14:paraId="58C12CD0" w14:textId="104B6D70" w:rsidR="00EF0036" w:rsidRDefault="00714BD6" w:rsidP="006E7D4A">
      <w:pPr>
        <w:pStyle w:val="ListParagraph"/>
        <w:numPr>
          <w:ilvl w:val="0"/>
          <w:numId w:val="6"/>
        </w:numPr>
      </w:pPr>
      <w:r>
        <w:t>User</w:t>
      </w:r>
      <w:r w:rsidR="003B40FE">
        <w:t>s</w:t>
      </w:r>
      <w:r>
        <w:t xml:space="preserve"> can edit the records by clicking the “Edit Record” button beside the records. </w:t>
      </w:r>
      <w:r w:rsidR="00872191">
        <w:t>User</w:t>
      </w:r>
      <w:r w:rsidR="003B40FE">
        <w:t>s</w:t>
      </w:r>
      <w:r w:rsidR="00A45093">
        <w:t xml:space="preserve"> </w:t>
      </w:r>
      <w:r w:rsidR="00872191">
        <w:t>should</w:t>
      </w:r>
      <w:r w:rsidR="00A45093">
        <w:t xml:space="preserve"> click </w:t>
      </w:r>
      <w:r w:rsidR="005514D6">
        <w:t xml:space="preserve">the </w:t>
      </w:r>
      <w:r w:rsidR="00A45093">
        <w:t>“Confirm Change” button after</w:t>
      </w:r>
      <w:r w:rsidR="004E5CA4">
        <w:t xml:space="preserve"> updating</w:t>
      </w:r>
      <w:r w:rsidR="00157A98">
        <w:t xml:space="preserve"> the records.</w:t>
      </w:r>
      <w:r w:rsidR="00872191">
        <w:t xml:space="preserve"> </w:t>
      </w:r>
    </w:p>
    <w:p w14:paraId="4540E940" w14:textId="14D60B15" w:rsidR="005514D6" w:rsidRDefault="00686649" w:rsidP="005514D6">
      <w:pPr>
        <w:keepNext/>
        <w:jc w:val="center"/>
      </w:pPr>
      <w:r>
        <w:rPr>
          <w:noProof/>
        </w:rPr>
        <w:drawing>
          <wp:inline distT="0" distB="0" distL="0" distR="0" wp14:anchorId="7273EBE2" wp14:editId="776835B6">
            <wp:extent cx="5594745" cy="2994025"/>
            <wp:effectExtent l="0" t="0" r="6350" b="0"/>
            <wp:docPr id="49" name="Picture 49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Graphical user interface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616988" cy="3005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F2D7F9" w14:textId="42FD37F4" w:rsidR="003A73F6" w:rsidRDefault="005514D6" w:rsidP="005514D6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95BBE">
        <w:rPr>
          <w:noProof/>
        </w:rPr>
        <w:t>16</w:t>
      </w:r>
      <w:r>
        <w:fldChar w:fldCharType="end"/>
      </w:r>
      <w:r>
        <w:t>. Edit</w:t>
      </w:r>
      <w:r>
        <w:t xml:space="preserve"> Record</w:t>
      </w:r>
      <w:r>
        <w:t>s</w:t>
      </w:r>
      <w:r>
        <w:t xml:space="preserve"> with Success</w:t>
      </w:r>
    </w:p>
    <w:p w14:paraId="0758737F" w14:textId="77777777" w:rsidR="00C75E46" w:rsidRPr="00C75E46" w:rsidRDefault="00C75E46" w:rsidP="00C75E46"/>
    <w:p w14:paraId="5A757610" w14:textId="5ACB69E9" w:rsidR="00714BD6" w:rsidRDefault="005243EF" w:rsidP="005243EF">
      <w:pPr>
        <w:pStyle w:val="ListParagraph"/>
        <w:numPr>
          <w:ilvl w:val="0"/>
          <w:numId w:val="6"/>
        </w:numPr>
      </w:pPr>
      <w:r>
        <w:lastRenderedPageBreak/>
        <w:t>Same as the case when user</w:t>
      </w:r>
      <w:r w:rsidR="005514D6">
        <w:t>s</w:t>
      </w:r>
      <w:r>
        <w:t xml:space="preserve"> tr</w:t>
      </w:r>
      <w:r w:rsidR="005514D6">
        <w:t>y</w:t>
      </w:r>
      <w:r>
        <w:t xml:space="preserve"> to add invalid records to the table, if user</w:t>
      </w:r>
      <w:r w:rsidR="005514D6">
        <w:t>s</w:t>
      </w:r>
      <w:r>
        <w:t xml:space="preserve"> change the values of records into invalid data, </w:t>
      </w:r>
      <w:r w:rsidR="00142C01">
        <w:t xml:space="preserve">an </w:t>
      </w:r>
      <w:r>
        <w:t xml:space="preserve">error message </w:t>
      </w:r>
      <w:r w:rsidR="00293B50">
        <w:rPr>
          <w:rFonts w:hint="eastAsia"/>
        </w:rPr>
        <w:t>occ</w:t>
      </w:r>
      <w:r w:rsidR="00293B50">
        <w:t>urs</w:t>
      </w:r>
      <w:r>
        <w:t xml:space="preserve">. </w:t>
      </w:r>
    </w:p>
    <w:p w14:paraId="47FD21DD" w14:textId="13AF3C1E" w:rsidR="00085E27" w:rsidRPr="00D22DC9" w:rsidRDefault="00D22DC9" w:rsidP="00085E27">
      <w:pPr>
        <w:keepNext/>
        <w:jc w:val="center"/>
      </w:pPr>
      <w:r>
        <w:rPr>
          <w:noProof/>
        </w:rPr>
        <w:drawing>
          <wp:inline distT="0" distB="0" distL="0" distR="0" wp14:anchorId="44A213A7" wp14:editId="68575A07">
            <wp:extent cx="5543041" cy="2966357"/>
            <wp:effectExtent l="0" t="0" r="635" b="5715"/>
            <wp:docPr id="50" name="Picture 5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A screenshot of a computer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551710" cy="29709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6E4357" w14:textId="03540E22" w:rsidR="00657797" w:rsidRDefault="00085E27" w:rsidP="00085E27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95BBE">
        <w:rPr>
          <w:noProof/>
        </w:rPr>
        <w:t>17</w:t>
      </w:r>
      <w:r>
        <w:fldChar w:fldCharType="end"/>
      </w:r>
      <w:r>
        <w:t xml:space="preserve">. </w:t>
      </w:r>
      <w:r>
        <w:t xml:space="preserve">Error Message of </w:t>
      </w:r>
      <w:r>
        <w:t>Invalid Input When Edit</w:t>
      </w:r>
    </w:p>
    <w:p w14:paraId="4AAEEFB0" w14:textId="77777777" w:rsidR="00712CDB" w:rsidRPr="00712CDB" w:rsidRDefault="00712CDB" w:rsidP="00712CDB"/>
    <w:p w14:paraId="0FF8F0C9" w14:textId="079D3E37" w:rsidR="004D7103" w:rsidRDefault="004D7103" w:rsidP="00F01855">
      <w:pPr>
        <w:pStyle w:val="Heading2"/>
      </w:pPr>
      <w:r>
        <w:t>Delete Record</w:t>
      </w:r>
    </w:p>
    <w:p w14:paraId="366878CF" w14:textId="77777777" w:rsidR="00712CDB" w:rsidRPr="00712CDB" w:rsidRDefault="00712CDB" w:rsidP="00712CDB"/>
    <w:p w14:paraId="262048C4" w14:textId="7AAB4CB3" w:rsidR="00F01855" w:rsidRDefault="00F01855" w:rsidP="003A7720">
      <w:pPr>
        <w:pStyle w:val="ListParagraph"/>
        <w:numPr>
          <w:ilvl w:val="0"/>
          <w:numId w:val="12"/>
        </w:numPr>
      </w:pPr>
      <w:r>
        <w:t>To ensure the safety of data, user</w:t>
      </w:r>
      <w:r w:rsidR="001A388D">
        <w:t>s</w:t>
      </w:r>
      <w:r>
        <w:t xml:space="preserve"> should click “Edit </w:t>
      </w:r>
      <w:r w:rsidR="0050040B">
        <w:t>Record</w:t>
      </w:r>
      <w:r>
        <w:t>”</w:t>
      </w:r>
      <w:r w:rsidR="0050040B">
        <w:t xml:space="preserve"> before deleting records. The “Delete Record” button is disabled before user</w:t>
      </w:r>
      <w:r w:rsidR="001A388D">
        <w:t>s</w:t>
      </w:r>
      <w:r w:rsidR="0050040B">
        <w:t xml:space="preserve"> click </w:t>
      </w:r>
      <w:r w:rsidR="001A388D">
        <w:t xml:space="preserve">the </w:t>
      </w:r>
      <w:r w:rsidR="0050040B">
        <w:t>“Edit Record”</w:t>
      </w:r>
      <w:r w:rsidR="00205FED">
        <w:t xml:space="preserve"> button. </w:t>
      </w:r>
    </w:p>
    <w:p w14:paraId="57327AC2" w14:textId="11EC3DB1" w:rsidR="00CC71B4" w:rsidRDefault="00BA6052" w:rsidP="00CC71B4">
      <w:pPr>
        <w:keepNext/>
        <w:jc w:val="center"/>
      </w:pPr>
      <w:r>
        <w:rPr>
          <w:noProof/>
        </w:rPr>
        <w:drawing>
          <wp:inline distT="0" distB="0" distL="0" distR="0" wp14:anchorId="2F075D62" wp14:editId="2A5D8995">
            <wp:extent cx="5943600" cy="3180715"/>
            <wp:effectExtent l="0" t="0" r="0" b="635"/>
            <wp:docPr id="51" name="Picture 5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Graphical user interface, application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0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825E69" w14:textId="1D3E0E40" w:rsidR="003F7CA7" w:rsidRDefault="00CC71B4" w:rsidP="00CC71B4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95BBE">
        <w:rPr>
          <w:noProof/>
        </w:rPr>
        <w:t>18</w:t>
      </w:r>
      <w:r>
        <w:fldChar w:fldCharType="end"/>
      </w:r>
      <w:r>
        <w:t xml:space="preserve">. The </w:t>
      </w:r>
      <w:r>
        <w:t>Disabled</w:t>
      </w:r>
      <w:r>
        <w:t xml:space="preserve"> </w:t>
      </w:r>
      <w:r>
        <w:t xml:space="preserve">“Delete Record” </w:t>
      </w:r>
      <w:r w:rsidR="00F71075">
        <w:t>Button</w:t>
      </w:r>
    </w:p>
    <w:p w14:paraId="43AFCDBE" w14:textId="42BCA1A9" w:rsidR="0061060B" w:rsidRDefault="00BA6052" w:rsidP="0061060B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5992B76B" wp14:editId="7CA46F49">
            <wp:extent cx="5943600" cy="3180715"/>
            <wp:effectExtent l="0" t="0" r="0" b="635"/>
            <wp:docPr id="52" name="Picture 52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 descr="Graphical user interface, application, table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0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D90446" w14:textId="17AA70FD" w:rsidR="00604DAE" w:rsidRDefault="0061060B" w:rsidP="0061060B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95BBE">
        <w:rPr>
          <w:noProof/>
        </w:rPr>
        <w:t>19</w:t>
      </w:r>
      <w:r>
        <w:fldChar w:fldCharType="end"/>
      </w:r>
      <w:r>
        <w:t xml:space="preserve">. The </w:t>
      </w:r>
      <w:r w:rsidRPr="0061060B">
        <w:t>“Delete Record” Button is Enabled After Clicking the “Edit Change” button</w:t>
      </w:r>
    </w:p>
    <w:p w14:paraId="7C98857B" w14:textId="77777777" w:rsidR="00BA6052" w:rsidRDefault="00BA6052" w:rsidP="00BA6052">
      <w:pPr>
        <w:keepNext/>
      </w:pPr>
      <w:r>
        <w:rPr>
          <w:noProof/>
        </w:rPr>
        <w:drawing>
          <wp:inline distT="0" distB="0" distL="0" distR="0" wp14:anchorId="77CFD877" wp14:editId="04B56E4B">
            <wp:extent cx="5943600" cy="3180715"/>
            <wp:effectExtent l="0" t="0" r="0" b="635"/>
            <wp:docPr id="53" name="Picture 53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Graphical user interface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0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863923" w14:textId="7B5616D4" w:rsidR="00BA6052" w:rsidRPr="00BA6052" w:rsidRDefault="00BA6052" w:rsidP="00BA6052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95BBE">
        <w:rPr>
          <w:noProof/>
        </w:rPr>
        <w:t>20</w:t>
      </w:r>
      <w:r>
        <w:fldChar w:fldCharType="end"/>
      </w:r>
      <w:r>
        <w:t xml:space="preserve">. Delete Records </w:t>
      </w:r>
      <w:proofErr w:type="gramStart"/>
      <w:r>
        <w:t>With</w:t>
      </w:r>
      <w:proofErr w:type="gramEnd"/>
      <w:r>
        <w:t xml:space="preserve"> Success</w:t>
      </w:r>
    </w:p>
    <w:p w14:paraId="1D144F6C" w14:textId="675384A2" w:rsidR="00F01855" w:rsidRDefault="00F01855" w:rsidP="00DA0FD5"/>
    <w:p w14:paraId="0A142F38" w14:textId="43642E31" w:rsidR="00C75E46" w:rsidRDefault="00C75E46" w:rsidP="00DA0FD5"/>
    <w:p w14:paraId="754CE623" w14:textId="2225D2D7" w:rsidR="00C75E46" w:rsidRDefault="00C75E46" w:rsidP="00DA0FD5"/>
    <w:p w14:paraId="20163AFA" w14:textId="77777777" w:rsidR="00C75E46" w:rsidRDefault="00C75E46" w:rsidP="00DA0FD5"/>
    <w:p w14:paraId="4CFA30D8" w14:textId="342E1BC4" w:rsidR="00054A4C" w:rsidRDefault="00054A4C" w:rsidP="00054A4C">
      <w:pPr>
        <w:pStyle w:val="Heading2"/>
      </w:pPr>
      <w:r>
        <w:lastRenderedPageBreak/>
        <w:t>Display Tables in Customized Manners</w:t>
      </w:r>
    </w:p>
    <w:p w14:paraId="19B72453" w14:textId="60EF69D7" w:rsidR="00FF5549" w:rsidRDefault="0075276A" w:rsidP="002553B1">
      <w:pPr>
        <w:pStyle w:val="Heading3"/>
      </w:pPr>
      <w:r>
        <w:t xml:space="preserve">Dynamic </w:t>
      </w:r>
      <w:r w:rsidR="001F1D85">
        <w:t xml:space="preserve">Searching </w:t>
      </w:r>
    </w:p>
    <w:p w14:paraId="5BBC470D" w14:textId="77777777" w:rsidR="00712CDB" w:rsidRPr="00712CDB" w:rsidRDefault="00712CDB" w:rsidP="00712CDB"/>
    <w:p w14:paraId="0D9CD524" w14:textId="0E7A799B" w:rsidR="008502FA" w:rsidRDefault="008502FA" w:rsidP="003A7720">
      <w:pPr>
        <w:pStyle w:val="ListParagraph"/>
        <w:numPr>
          <w:ilvl w:val="0"/>
          <w:numId w:val="11"/>
        </w:numPr>
      </w:pPr>
      <w:r>
        <w:t>User</w:t>
      </w:r>
      <w:r w:rsidR="0075276A">
        <w:t>s</w:t>
      </w:r>
      <w:r>
        <w:t xml:space="preserve"> can search</w:t>
      </w:r>
      <w:r w:rsidR="0075276A">
        <w:t xml:space="preserve"> for</w:t>
      </w:r>
      <w:r>
        <w:t xml:space="preserve"> item</w:t>
      </w:r>
      <w:r w:rsidR="0075276A">
        <w:t xml:space="preserve"> </w:t>
      </w:r>
      <w:r>
        <w:t>name</w:t>
      </w:r>
      <w:r w:rsidR="0075276A">
        <w:t>s</w:t>
      </w:r>
      <w:r>
        <w:t xml:space="preserve"> in the search bar. Note that the matching of keywords is not case-</w:t>
      </w:r>
      <w:r w:rsidR="00932444">
        <w:t xml:space="preserve">sensitive. </w:t>
      </w:r>
    </w:p>
    <w:p w14:paraId="10747377" w14:textId="77777777" w:rsidR="00155545" w:rsidRDefault="00155545" w:rsidP="00155545">
      <w:pPr>
        <w:keepNext/>
        <w:jc w:val="center"/>
      </w:pPr>
      <w:r>
        <w:rPr>
          <w:noProof/>
        </w:rPr>
        <w:drawing>
          <wp:inline distT="0" distB="0" distL="0" distR="0" wp14:anchorId="6EEC2ABB" wp14:editId="388BCFDC">
            <wp:extent cx="5943600" cy="3180715"/>
            <wp:effectExtent l="0" t="0" r="0" b="635"/>
            <wp:docPr id="54" name="Picture 5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Graphical user interface, application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0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CF6A69" w14:textId="4C7A6007" w:rsidR="007A7BBF" w:rsidRDefault="00155545" w:rsidP="00155545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95BBE">
        <w:rPr>
          <w:noProof/>
        </w:rPr>
        <w:t>21</w:t>
      </w:r>
      <w:r>
        <w:fldChar w:fldCharType="end"/>
      </w:r>
      <w:r>
        <w:t>. Enter "s" In the Search Bar</w:t>
      </w:r>
    </w:p>
    <w:p w14:paraId="39592FFE" w14:textId="77777777" w:rsidR="00155545" w:rsidRDefault="00155545" w:rsidP="00155545">
      <w:pPr>
        <w:keepNext/>
      </w:pPr>
      <w:r>
        <w:rPr>
          <w:noProof/>
        </w:rPr>
        <w:drawing>
          <wp:inline distT="0" distB="0" distL="0" distR="0" wp14:anchorId="00F8031B" wp14:editId="65344DD0">
            <wp:extent cx="5943600" cy="3180715"/>
            <wp:effectExtent l="0" t="0" r="0" b="63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0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123CEA" w14:textId="615DE36C" w:rsidR="00155545" w:rsidRDefault="00155545" w:rsidP="00155545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95BBE">
        <w:rPr>
          <w:noProof/>
        </w:rPr>
        <w:t>22</w:t>
      </w:r>
      <w:r>
        <w:fldChar w:fldCharType="end"/>
      </w:r>
      <w:r>
        <w:t>. Enter "</w:t>
      </w:r>
      <w:proofErr w:type="spellStart"/>
      <w:r>
        <w:t>sh</w:t>
      </w:r>
      <w:proofErr w:type="spellEnd"/>
      <w:r>
        <w:t>" In the Search Bar</w:t>
      </w:r>
    </w:p>
    <w:p w14:paraId="31C1EF32" w14:textId="77777777" w:rsidR="009D1FA2" w:rsidRPr="009D1FA2" w:rsidRDefault="009D1FA2" w:rsidP="009D1FA2"/>
    <w:p w14:paraId="57089A15" w14:textId="60FEB7C7" w:rsidR="008A7DFC" w:rsidRDefault="00D13AAB" w:rsidP="009D1FA2">
      <w:pPr>
        <w:pStyle w:val="Heading3"/>
      </w:pPr>
      <w:r>
        <w:lastRenderedPageBreak/>
        <w:t xml:space="preserve">Sort </w:t>
      </w:r>
    </w:p>
    <w:p w14:paraId="26DD4960" w14:textId="77777777" w:rsidR="00712CDB" w:rsidRPr="00712CDB" w:rsidRDefault="00712CDB" w:rsidP="00712CDB"/>
    <w:p w14:paraId="4396AC26" w14:textId="1E1B91BB" w:rsidR="00D13AAB" w:rsidRDefault="00D13AAB" w:rsidP="003A7720">
      <w:pPr>
        <w:pStyle w:val="ListParagraph"/>
        <w:numPr>
          <w:ilvl w:val="0"/>
          <w:numId w:val="13"/>
        </w:numPr>
      </w:pPr>
      <w:r>
        <w:t>User</w:t>
      </w:r>
      <w:r w:rsidR="009D1FA2">
        <w:t>s</w:t>
      </w:r>
      <w:r>
        <w:t xml:space="preserve"> can use </w:t>
      </w:r>
      <w:r w:rsidR="009D1FA2">
        <w:t xml:space="preserve">the </w:t>
      </w:r>
      <w:r>
        <w:t xml:space="preserve">“Sort by” </w:t>
      </w:r>
      <w:r w:rsidR="00D5687C">
        <w:t>option drop-down list</w:t>
      </w:r>
      <w:r>
        <w:t xml:space="preserve"> to display the </w:t>
      </w:r>
      <w:r w:rsidR="00F33DB2">
        <w:t xml:space="preserve">records in different orders. </w:t>
      </w:r>
      <w:r w:rsidR="00A01452">
        <w:t xml:space="preserve">Based on the columns, it can display data either in ascending way or </w:t>
      </w:r>
      <w:r w:rsidR="00372641">
        <w:t xml:space="preserve">descending way. </w:t>
      </w:r>
    </w:p>
    <w:p w14:paraId="2C0CECBA" w14:textId="44D7261E" w:rsidR="003A7720" w:rsidRDefault="008B7DF5" w:rsidP="003A7720">
      <w:pPr>
        <w:keepNext/>
      </w:pPr>
      <w:r w:rsidRPr="008B7DF5">
        <w:drawing>
          <wp:inline distT="0" distB="0" distL="0" distR="0" wp14:anchorId="0CDE211F" wp14:editId="0048E154">
            <wp:extent cx="5943600" cy="3179445"/>
            <wp:effectExtent l="0" t="0" r="0" b="1905"/>
            <wp:docPr id="61" name="Picture 61" descr="Graphical user interface, 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 descr="Graphical user interface, calendar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9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76D523" w14:textId="68860972" w:rsidR="003A7720" w:rsidRDefault="003A7720" w:rsidP="003A7720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95BBE">
        <w:rPr>
          <w:noProof/>
        </w:rPr>
        <w:t>23</w:t>
      </w:r>
      <w:r>
        <w:fldChar w:fldCharType="end"/>
      </w:r>
      <w:r>
        <w:t>. Sort By Dropdown List</w:t>
      </w:r>
    </w:p>
    <w:p w14:paraId="0D439A88" w14:textId="77777777" w:rsidR="009D1FA2" w:rsidRDefault="009D1FA2" w:rsidP="009D1FA2">
      <w:pPr>
        <w:keepNext/>
      </w:pPr>
      <w:r>
        <w:rPr>
          <w:noProof/>
        </w:rPr>
        <w:drawing>
          <wp:inline distT="0" distB="0" distL="0" distR="0" wp14:anchorId="022A3840" wp14:editId="2B502CA8">
            <wp:extent cx="5943600" cy="3180715"/>
            <wp:effectExtent l="0" t="0" r="0" b="635"/>
            <wp:docPr id="56" name="Picture 56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 descr="Graphical user interface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0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2888A1" w14:textId="66DCA8C2" w:rsidR="00F33DB2" w:rsidRDefault="009D1FA2" w:rsidP="009D1FA2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95BBE">
        <w:rPr>
          <w:noProof/>
        </w:rPr>
        <w:t>24</w:t>
      </w:r>
      <w:r>
        <w:fldChar w:fldCharType="end"/>
      </w:r>
      <w:r>
        <w:t>. Sort by ID Descending</w:t>
      </w:r>
    </w:p>
    <w:p w14:paraId="4F9E4FFB" w14:textId="4063DC97" w:rsidR="00304C0E" w:rsidRDefault="003A7720" w:rsidP="003A7720">
      <w:pPr>
        <w:pStyle w:val="ListParagraph"/>
        <w:keepNext/>
        <w:numPr>
          <w:ilvl w:val="0"/>
          <w:numId w:val="13"/>
        </w:numPr>
      </w:pPr>
      <w:r>
        <w:lastRenderedPageBreak/>
        <w:t>Users can use the combination of Search and Sort. For example, search “</w:t>
      </w:r>
      <w:proofErr w:type="spellStart"/>
      <w:r>
        <w:t>S</w:t>
      </w:r>
      <w:r w:rsidR="00396692">
        <w:t>h</w:t>
      </w:r>
      <w:proofErr w:type="spellEnd"/>
      <w:r>
        <w:t>” with the oldest intake date.</w:t>
      </w:r>
    </w:p>
    <w:p w14:paraId="35F244A6" w14:textId="77777777" w:rsidR="00A41C46" w:rsidRDefault="00A41C46" w:rsidP="00A41C46">
      <w:pPr>
        <w:keepNext/>
        <w:jc w:val="center"/>
      </w:pPr>
      <w:r>
        <w:rPr>
          <w:noProof/>
        </w:rPr>
        <w:drawing>
          <wp:inline distT="0" distB="0" distL="0" distR="0" wp14:anchorId="2A2483FD" wp14:editId="02A662B0">
            <wp:extent cx="5827823" cy="3118757"/>
            <wp:effectExtent l="0" t="0" r="1905" b="5715"/>
            <wp:docPr id="58" name="Picture 5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 descr="Graphical user interface, application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832704" cy="3121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375FB2" w14:textId="40DA2592" w:rsidR="00A41C46" w:rsidRDefault="00A41C46" w:rsidP="00A41C46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95BBE">
        <w:rPr>
          <w:noProof/>
        </w:rPr>
        <w:t>25</w:t>
      </w:r>
      <w:r>
        <w:fldChar w:fldCharType="end"/>
      </w:r>
      <w:r>
        <w:t>. An Example of Search and Sort Combination</w:t>
      </w:r>
    </w:p>
    <w:p w14:paraId="57A7BF37" w14:textId="77777777" w:rsidR="00542457" w:rsidRDefault="00542457" w:rsidP="00DA0FD5"/>
    <w:p w14:paraId="2D0ED50E" w14:textId="1254B9ED" w:rsidR="00DD02DF" w:rsidRDefault="004D7103" w:rsidP="00FF5549">
      <w:pPr>
        <w:pStyle w:val="Heading3"/>
      </w:pPr>
      <w:r>
        <w:t>Filter</w:t>
      </w:r>
      <w:r w:rsidR="00542457">
        <w:t>s</w:t>
      </w:r>
    </w:p>
    <w:p w14:paraId="576D689A" w14:textId="77777777" w:rsidR="00712CDB" w:rsidRPr="00712CDB" w:rsidRDefault="00712CDB" w:rsidP="00712CDB"/>
    <w:p w14:paraId="13332E9D" w14:textId="770A0374" w:rsidR="00EA014F" w:rsidRDefault="00C66D8F" w:rsidP="00CF2209">
      <w:pPr>
        <w:pStyle w:val="ListParagraph"/>
        <w:numPr>
          <w:ilvl w:val="0"/>
          <w:numId w:val="14"/>
        </w:numPr>
      </w:pPr>
      <w:r>
        <w:t>User</w:t>
      </w:r>
      <w:r w:rsidR="00692AF2">
        <w:t>s</w:t>
      </w:r>
      <w:r>
        <w:t xml:space="preserve"> can filter the records of items based on their categories. The categor</w:t>
      </w:r>
      <w:r w:rsidR="00303559">
        <w:t xml:space="preserve">y tags are listed on the sidebar. By clicking the different tags, </w:t>
      </w:r>
      <w:r w:rsidR="00692AF2">
        <w:t>u</w:t>
      </w:r>
      <w:r w:rsidR="00303559">
        <w:t>ser</w:t>
      </w:r>
      <w:r w:rsidR="00692AF2">
        <w:t>s</w:t>
      </w:r>
      <w:r w:rsidR="00303559">
        <w:t xml:space="preserve"> can filter the records.</w:t>
      </w:r>
    </w:p>
    <w:p w14:paraId="67B852D3" w14:textId="77777777" w:rsidR="00FC45FD" w:rsidRDefault="00FC45FD" w:rsidP="00FC45FD">
      <w:pPr>
        <w:keepNext/>
        <w:jc w:val="center"/>
      </w:pPr>
      <w:r>
        <w:rPr>
          <w:noProof/>
        </w:rPr>
        <w:drawing>
          <wp:inline distT="0" distB="0" distL="0" distR="0" wp14:anchorId="1F0A4DD7" wp14:editId="5FE813EC">
            <wp:extent cx="5888847" cy="3151414"/>
            <wp:effectExtent l="0" t="0" r="0" b="0"/>
            <wp:docPr id="59" name="Picture 5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 descr="Graphical user interface, application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08094" cy="3161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7670A4" w14:textId="78E5C848" w:rsidR="00EA014F" w:rsidRDefault="00FC45FD" w:rsidP="00FC45FD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95BBE">
        <w:rPr>
          <w:noProof/>
        </w:rPr>
        <w:t>26</w:t>
      </w:r>
      <w:r>
        <w:fldChar w:fldCharType="end"/>
      </w:r>
      <w:r>
        <w:t>. Bikini Filter On Active</w:t>
      </w:r>
    </w:p>
    <w:p w14:paraId="0F0D61B3" w14:textId="2F51066A" w:rsidR="00CF2209" w:rsidRDefault="00CF2209" w:rsidP="00CF2209">
      <w:pPr>
        <w:pStyle w:val="ListParagraph"/>
        <w:keepNext/>
        <w:numPr>
          <w:ilvl w:val="0"/>
          <w:numId w:val="14"/>
        </w:numPr>
      </w:pPr>
      <w:r>
        <w:lastRenderedPageBreak/>
        <w:t xml:space="preserve">Users can use the combination of </w:t>
      </w:r>
      <w:r>
        <w:t>Filter</w:t>
      </w:r>
      <w:r>
        <w:t xml:space="preserve"> and Sort. For example, </w:t>
      </w:r>
      <w:r>
        <w:t>filter</w:t>
      </w:r>
      <w:r>
        <w:t xml:space="preserve"> “Suit” with the </w:t>
      </w:r>
      <w:r w:rsidR="007762EE">
        <w:t>latest</w:t>
      </w:r>
      <w:r>
        <w:t xml:space="preserve"> intake date.</w:t>
      </w:r>
    </w:p>
    <w:p w14:paraId="48694802" w14:textId="77777777" w:rsidR="00D64495" w:rsidRDefault="00755C40" w:rsidP="00D64495">
      <w:pPr>
        <w:keepNext/>
      </w:pPr>
      <w:r>
        <w:rPr>
          <w:noProof/>
        </w:rPr>
        <w:drawing>
          <wp:inline distT="0" distB="0" distL="0" distR="0" wp14:anchorId="2AD410A7" wp14:editId="7FF2FDD2">
            <wp:extent cx="5943600" cy="3180715"/>
            <wp:effectExtent l="0" t="0" r="0" b="635"/>
            <wp:docPr id="62" name="Picture 62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 descr="Graphical user interface, application, Word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0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AF166" w14:textId="11C8F85E" w:rsidR="00D64495" w:rsidRDefault="00D64495" w:rsidP="00D64495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95BBE">
        <w:rPr>
          <w:noProof/>
        </w:rPr>
        <w:t>27</w:t>
      </w:r>
      <w:r>
        <w:fldChar w:fldCharType="end"/>
      </w:r>
      <w:r>
        <w:t xml:space="preserve">. An </w:t>
      </w:r>
      <w:r>
        <w:rPr>
          <w:rFonts w:hint="eastAsia"/>
        </w:rPr>
        <w:t>E</w:t>
      </w:r>
      <w:r>
        <w:t xml:space="preserve">xample </w:t>
      </w:r>
      <w:proofErr w:type="gramStart"/>
      <w:r>
        <w:rPr>
          <w:rFonts w:hint="eastAsia"/>
        </w:rPr>
        <w:t>O</w:t>
      </w:r>
      <w:r>
        <w:t>f</w:t>
      </w:r>
      <w:proofErr w:type="gramEnd"/>
      <w:r>
        <w:t xml:space="preserve"> Filter</w:t>
      </w:r>
      <w:r>
        <w:t xml:space="preserve"> and Sort Combination</w:t>
      </w:r>
    </w:p>
    <w:p w14:paraId="3505183D" w14:textId="1B52BBEE" w:rsidR="007049C5" w:rsidRDefault="007049C5" w:rsidP="00C2539D">
      <w:pPr>
        <w:pStyle w:val="Heading3"/>
      </w:pPr>
      <w:r>
        <w:t xml:space="preserve">Reset </w:t>
      </w:r>
    </w:p>
    <w:p w14:paraId="50006716" w14:textId="77777777" w:rsidR="00712CDB" w:rsidRPr="00712CDB" w:rsidRDefault="00712CDB" w:rsidP="00712CDB"/>
    <w:p w14:paraId="5737A11F" w14:textId="0649DBC1" w:rsidR="00B20001" w:rsidRDefault="008253BD" w:rsidP="00DA0FD5">
      <w:r>
        <w:t>After displaying the table in different ways, user</w:t>
      </w:r>
      <w:r w:rsidR="00653731">
        <w:t>s</w:t>
      </w:r>
      <w:r>
        <w:t xml:space="preserve"> can click the “</w:t>
      </w:r>
      <w:r w:rsidR="007B79FF">
        <w:t>Reset Page</w:t>
      </w:r>
      <w:r>
        <w:t>”</w:t>
      </w:r>
      <w:r w:rsidR="007B79FF">
        <w:t xml:space="preserve"> button to reset the table back to the default </w:t>
      </w:r>
      <w:r w:rsidR="004C12B4">
        <w:t>arrangement</w:t>
      </w:r>
      <w:r w:rsidR="006A2302">
        <w:t xml:space="preserve">. </w:t>
      </w:r>
    </w:p>
    <w:p w14:paraId="4CCBFC42" w14:textId="7F50ED37" w:rsidR="00C4688F" w:rsidRDefault="00653731" w:rsidP="00C4688F">
      <w:pPr>
        <w:keepNext/>
        <w:jc w:val="center"/>
      </w:pPr>
      <w:r>
        <w:rPr>
          <w:noProof/>
        </w:rPr>
        <w:drawing>
          <wp:inline distT="0" distB="0" distL="0" distR="0" wp14:anchorId="5EA95C20" wp14:editId="6F5C4DCB">
            <wp:extent cx="5943600" cy="3180715"/>
            <wp:effectExtent l="0" t="0" r="0" b="635"/>
            <wp:docPr id="63" name="Picture 63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 descr="Graphical user interface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0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713BE0" w14:textId="2DD7128F" w:rsidR="00B20001" w:rsidRDefault="00C4688F" w:rsidP="00C4688F">
      <w:pPr>
        <w:pStyle w:val="Caption"/>
        <w:jc w:val="center"/>
      </w:pPr>
      <w:r>
        <w:t>Screenshot 2</w:t>
      </w:r>
      <w:r w:rsidR="000F7EAF">
        <w:t>8</w:t>
      </w:r>
      <w:r>
        <w:t>: Reset th</w:t>
      </w:r>
      <w:r w:rsidR="0023142D">
        <w:t xml:space="preserve">e </w:t>
      </w:r>
      <w:r w:rsidR="0079393A">
        <w:t>Table to the Default Arrangement</w:t>
      </w:r>
    </w:p>
    <w:p w14:paraId="3B4D6E21" w14:textId="134914DD" w:rsidR="00DD02DF" w:rsidRDefault="00DD02DF" w:rsidP="00B20001">
      <w:pPr>
        <w:pStyle w:val="Heading2"/>
      </w:pPr>
      <w:r>
        <w:lastRenderedPageBreak/>
        <w:t xml:space="preserve">Log out </w:t>
      </w:r>
    </w:p>
    <w:p w14:paraId="5B26A7A8" w14:textId="2E8864FC" w:rsidR="00B20001" w:rsidRDefault="00B20001" w:rsidP="00712CDB">
      <w:r>
        <w:t xml:space="preserve">By clicking the “Log Out” button, </w:t>
      </w:r>
      <w:r w:rsidR="00095BBE">
        <w:t>users</w:t>
      </w:r>
      <w:r>
        <w:t xml:space="preserve"> will direct t</w:t>
      </w:r>
      <w:r w:rsidR="0055034A">
        <w:t xml:space="preserve">o the index page immediately. </w:t>
      </w:r>
    </w:p>
    <w:p w14:paraId="44035618" w14:textId="77777777" w:rsidR="00095BBE" w:rsidRDefault="009B08A4" w:rsidP="00095BBE">
      <w:pPr>
        <w:keepNext/>
        <w:jc w:val="center"/>
      </w:pPr>
      <w:r w:rsidRPr="009B08A4">
        <w:rPr>
          <w:noProof/>
        </w:rPr>
        <w:drawing>
          <wp:inline distT="0" distB="0" distL="0" distR="0" wp14:anchorId="7F68B879" wp14:editId="4B8148C7">
            <wp:extent cx="5917457" cy="3162300"/>
            <wp:effectExtent l="0" t="0" r="7620" b="0"/>
            <wp:docPr id="33" name="Picture 33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Graphical user interface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6558" cy="3177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218A42" w14:textId="419ED875" w:rsidR="000F7EAF" w:rsidRDefault="00095BBE" w:rsidP="00095BBE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28</w:t>
      </w:r>
      <w:r>
        <w:fldChar w:fldCharType="end"/>
      </w:r>
      <w:r w:rsidR="006A3F47">
        <w:t xml:space="preserve">. </w:t>
      </w:r>
      <w:r>
        <w:t>Redirect to the Index Page after Logout</w:t>
      </w:r>
    </w:p>
    <w:sectPr w:rsidR="000F7EAF" w:rsidSect="00AC7ED8">
      <w:pgSz w:w="12240" w:h="15840"/>
      <w:pgMar w:top="1440" w:right="1440" w:bottom="81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AF5616"/>
    <w:multiLevelType w:val="hybridMultilevel"/>
    <w:tmpl w:val="3D58B65E"/>
    <w:lvl w:ilvl="0" w:tplc="9EF6D6F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9F2854"/>
    <w:multiLevelType w:val="hybridMultilevel"/>
    <w:tmpl w:val="7D8025A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8F6A85"/>
    <w:multiLevelType w:val="hybridMultilevel"/>
    <w:tmpl w:val="FE7203E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4F2D5C"/>
    <w:multiLevelType w:val="hybridMultilevel"/>
    <w:tmpl w:val="BA921108"/>
    <w:lvl w:ilvl="0" w:tplc="9EF6D6F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203755"/>
    <w:multiLevelType w:val="hybridMultilevel"/>
    <w:tmpl w:val="9C1A2C0A"/>
    <w:lvl w:ilvl="0" w:tplc="9EF6D6F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9B7841"/>
    <w:multiLevelType w:val="hybridMultilevel"/>
    <w:tmpl w:val="F4C6179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8B4BEA"/>
    <w:multiLevelType w:val="hybridMultilevel"/>
    <w:tmpl w:val="BAD6193A"/>
    <w:lvl w:ilvl="0" w:tplc="14D80010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2B0257E"/>
    <w:multiLevelType w:val="hybridMultilevel"/>
    <w:tmpl w:val="D2DE40A4"/>
    <w:lvl w:ilvl="0" w:tplc="162ACA4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30765B"/>
    <w:multiLevelType w:val="hybridMultilevel"/>
    <w:tmpl w:val="2D5C761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F76AF1"/>
    <w:multiLevelType w:val="hybridMultilevel"/>
    <w:tmpl w:val="7D98B2B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4C63B93"/>
    <w:multiLevelType w:val="hybridMultilevel"/>
    <w:tmpl w:val="307215C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7796BF7"/>
    <w:multiLevelType w:val="hybridMultilevel"/>
    <w:tmpl w:val="B0B0E37A"/>
    <w:lvl w:ilvl="0" w:tplc="FFFFFFF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4621A24"/>
    <w:multiLevelType w:val="hybridMultilevel"/>
    <w:tmpl w:val="85AA584A"/>
    <w:lvl w:ilvl="0" w:tplc="9EF6D6F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815227C"/>
    <w:multiLevelType w:val="hybridMultilevel"/>
    <w:tmpl w:val="0BD65FBA"/>
    <w:lvl w:ilvl="0" w:tplc="9EF6D6F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F997335"/>
    <w:multiLevelType w:val="hybridMultilevel"/>
    <w:tmpl w:val="50A070CE"/>
    <w:lvl w:ilvl="0" w:tplc="9EF6D6F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26045464">
    <w:abstractNumId w:val="1"/>
  </w:num>
  <w:num w:numId="2" w16cid:durableId="650211228">
    <w:abstractNumId w:val="8"/>
  </w:num>
  <w:num w:numId="3" w16cid:durableId="665672073">
    <w:abstractNumId w:val="7"/>
  </w:num>
  <w:num w:numId="4" w16cid:durableId="1033725067">
    <w:abstractNumId w:val="2"/>
  </w:num>
  <w:num w:numId="5" w16cid:durableId="1059212453">
    <w:abstractNumId w:val="10"/>
  </w:num>
  <w:num w:numId="6" w16cid:durableId="893657785">
    <w:abstractNumId w:val="9"/>
  </w:num>
  <w:num w:numId="7" w16cid:durableId="442386479">
    <w:abstractNumId w:val="5"/>
  </w:num>
  <w:num w:numId="8" w16cid:durableId="1928951973">
    <w:abstractNumId w:val="6"/>
  </w:num>
  <w:num w:numId="9" w16cid:durableId="1065638336">
    <w:abstractNumId w:val="11"/>
  </w:num>
  <w:num w:numId="10" w16cid:durableId="571934196">
    <w:abstractNumId w:val="3"/>
  </w:num>
  <w:num w:numId="11" w16cid:durableId="1331526527">
    <w:abstractNumId w:val="13"/>
  </w:num>
  <w:num w:numId="12" w16cid:durableId="817498687">
    <w:abstractNumId w:val="12"/>
  </w:num>
  <w:num w:numId="13" w16cid:durableId="1415123055">
    <w:abstractNumId w:val="14"/>
  </w:num>
  <w:num w:numId="14" w16cid:durableId="1657806884">
    <w:abstractNumId w:val="4"/>
  </w:num>
  <w:num w:numId="15" w16cid:durableId="5971800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GxNDYzszQwMzQzNDVW0lEKTi0uzszPAykwrAUAvBS6IywAAAA="/>
  </w:docVars>
  <w:rsids>
    <w:rsidRoot w:val="00DA0FD5"/>
    <w:rsid w:val="000025A0"/>
    <w:rsid w:val="00012FB8"/>
    <w:rsid w:val="00044389"/>
    <w:rsid w:val="00054A4C"/>
    <w:rsid w:val="00076A7A"/>
    <w:rsid w:val="00085E27"/>
    <w:rsid w:val="00095BBE"/>
    <w:rsid w:val="000A1B76"/>
    <w:rsid w:val="000B3992"/>
    <w:rsid w:val="000C27AA"/>
    <w:rsid w:val="000C481C"/>
    <w:rsid w:val="000C73B3"/>
    <w:rsid w:val="000D5582"/>
    <w:rsid w:val="000F7EAF"/>
    <w:rsid w:val="00133E03"/>
    <w:rsid w:val="001358CE"/>
    <w:rsid w:val="00140111"/>
    <w:rsid w:val="00142C01"/>
    <w:rsid w:val="00154861"/>
    <w:rsid w:val="00155545"/>
    <w:rsid w:val="0015696F"/>
    <w:rsid w:val="001571C7"/>
    <w:rsid w:val="00157A98"/>
    <w:rsid w:val="00157E82"/>
    <w:rsid w:val="00164902"/>
    <w:rsid w:val="0016746B"/>
    <w:rsid w:val="001901D9"/>
    <w:rsid w:val="001A388D"/>
    <w:rsid w:val="001D042F"/>
    <w:rsid w:val="001F1D85"/>
    <w:rsid w:val="002042BC"/>
    <w:rsid w:val="00205FED"/>
    <w:rsid w:val="00213BD4"/>
    <w:rsid w:val="002160F0"/>
    <w:rsid w:val="0023142D"/>
    <w:rsid w:val="00241DB6"/>
    <w:rsid w:val="002553B1"/>
    <w:rsid w:val="00264B78"/>
    <w:rsid w:val="00267CF8"/>
    <w:rsid w:val="0027786F"/>
    <w:rsid w:val="00277D57"/>
    <w:rsid w:val="00293B50"/>
    <w:rsid w:val="00295F55"/>
    <w:rsid w:val="00297FEE"/>
    <w:rsid w:val="002B5FE2"/>
    <w:rsid w:val="002E46AA"/>
    <w:rsid w:val="002E6B56"/>
    <w:rsid w:val="00303559"/>
    <w:rsid w:val="00304C0E"/>
    <w:rsid w:val="0031241E"/>
    <w:rsid w:val="00317AF8"/>
    <w:rsid w:val="003263E0"/>
    <w:rsid w:val="00333552"/>
    <w:rsid w:val="00345E3A"/>
    <w:rsid w:val="00350155"/>
    <w:rsid w:val="00364F79"/>
    <w:rsid w:val="00372641"/>
    <w:rsid w:val="003761E0"/>
    <w:rsid w:val="003772DE"/>
    <w:rsid w:val="00393988"/>
    <w:rsid w:val="00396692"/>
    <w:rsid w:val="003A73F6"/>
    <w:rsid w:val="003A7720"/>
    <w:rsid w:val="003B2E5B"/>
    <w:rsid w:val="003B40FE"/>
    <w:rsid w:val="003B4C0F"/>
    <w:rsid w:val="003C1455"/>
    <w:rsid w:val="003C5C81"/>
    <w:rsid w:val="003D46E1"/>
    <w:rsid w:val="003D5BB1"/>
    <w:rsid w:val="003E04EE"/>
    <w:rsid w:val="003F3F03"/>
    <w:rsid w:val="003F7CA7"/>
    <w:rsid w:val="00401307"/>
    <w:rsid w:val="00401338"/>
    <w:rsid w:val="00404883"/>
    <w:rsid w:val="00457741"/>
    <w:rsid w:val="00461523"/>
    <w:rsid w:val="00484516"/>
    <w:rsid w:val="00490112"/>
    <w:rsid w:val="00490D42"/>
    <w:rsid w:val="0049352F"/>
    <w:rsid w:val="004A4B62"/>
    <w:rsid w:val="004C12B4"/>
    <w:rsid w:val="004C31FA"/>
    <w:rsid w:val="004C461A"/>
    <w:rsid w:val="004D0690"/>
    <w:rsid w:val="004D7103"/>
    <w:rsid w:val="004D782E"/>
    <w:rsid w:val="004E5CA4"/>
    <w:rsid w:val="004F547B"/>
    <w:rsid w:val="0050040B"/>
    <w:rsid w:val="00504BC8"/>
    <w:rsid w:val="00523632"/>
    <w:rsid w:val="005243EF"/>
    <w:rsid w:val="00542457"/>
    <w:rsid w:val="00545A1B"/>
    <w:rsid w:val="0055034A"/>
    <w:rsid w:val="00551126"/>
    <w:rsid w:val="005514D6"/>
    <w:rsid w:val="005778B4"/>
    <w:rsid w:val="00594C6A"/>
    <w:rsid w:val="005E35F9"/>
    <w:rsid w:val="005E3759"/>
    <w:rsid w:val="00604DAE"/>
    <w:rsid w:val="0061060B"/>
    <w:rsid w:val="00615071"/>
    <w:rsid w:val="006204FB"/>
    <w:rsid w:val="006230D2"/>
    <w:rsid w:val="00646843"/>
    <w:rsid w:val="00653731"/>
    <w:rsid w:val="00657797"/>
    <w:rsid w:val="00682634"/>
    <w:rsid w:val="00686649"/>
    <w:rsid w:val="00692AF2"/>
    <w:rsid w:val="006A2302"/>
    <w:rsid w:val="006A3F47"/>
    <w:rsid w:val="006A583E"/>
    <w:rsid w:val="006B587C"/>
    <w:rsid w:val="006C0835"/>
    <w:rsid w:val="006E13D4"/>
    <w:rsid w:val="006E7D4A"/>
    <w:rsid w:val="006F18E2"/>
    <w:rsid w:val="007049C5"/>
    <w:rsid w:val="00707349"/>
    <w:rsid w:val="00710B4E"/>
    <w:rsid w:val="00711BD0"/>
    <w:rsid w:val="00712CDB"/>
    <w:rsid w:val="00714BD6"/>
    <w:rsid w:val="00730895"/>
    <w:rsid w:val="00746554"/>
    <w:rsid w:val="0075276A"/>
    <w:rsid w:val="00755C40"/>
    <w:rsid w:val="007679B4"/>
    <w:rsid w:val="007762EE"/>
    <w:rsid w:val="0079393A"/>
    <w:rsid w:val="00793F8E"/>
    <w:rsid w:val="007A21D4"/>
    <w:rsid w:val="007A5841"/>
    <w:rsid w:val="007A7BBF"/>
    <w:rsid w:val="007B57DA"/>
    <w:rsid w:val="007B79FF"/>
    <w:rsid w:val="0080012A"/>
    <w:rsid w:val="00805343"/>
    <w:rsid w:val="00815045"/>
    <w:rsid w:val="008253BD"/>
    <w:rsid w:val="008502FA"/>
    <w:rsid w:val="00872191"/>
    <w:rsid w:val="008808A3"/>
    <w:rsid w:val="00896561"/>
    <w:rsid w:val="008A7DFC"/>
    <w:rsid w:val="008B22D9"/>
    <w:rsid w:val="008B685F"/>
    <w:rsid w:val="008B7DF5"/>
    <w:rsid w:val="008C030A"/>
    <w:rsid w:val="008E284E"/>
    <w:rsid w:val="008F5BBF"/>
    <w:rsid w:val="008F6B69"/>
    <w:rsid w:val="0090723C"/>
    <w:rsid w:val="00927B03"/>
    <w:rsid w:val="00932444"/>
    <w:rsid w:val="00932567"/>
    <w:rsid w:val="009358D4"/>
    <w:rsid w:val="009545E8"/>
    <w:rsid w:val="00976544"/>
    <w:rsid w:val="009870A9"/>
    <w:rsid w:val="009976DC"/>
    <w:rsid w:val="009A0508"/>
    <w:rsid w:val="009B08A4"/>
    <w:rsid w:val="009B565A"/>
    <w:rsid w:val="009C3D95"/>
    <w:rsid w:val="009D1FA2"/>
    <w:rsid w:val="009F075E"/>
    <w:rsid w:val="009F2E1F"/>
    <w:rsid w:val="009F7DDE"/>
    <w:rsid w:val="00A01452"/>
    <w:rsid w:val="00A02A89"/>
    <w:rsid w:val="00A146B9"/>
    <w:rsid w:val="00A30E29"/>
    <w:rsid w:val="00A41C46"/>
    <w:rsid w:val="00A45093"/>
    <w:rsid w:val="00A71008"/>
    <w:rsid w:val="00A731FE"/>
    <w:rsid w:val="00AB7171"/>
    <w:rsid w:val="00AC7ED8"/>
    <w:rsid w:val="00AE1E6F"/>
    <w:rsid w:val="00AE3350"/>
    <w:rsid w:val="00AE7D2F"/>
    <w:rsid w:val="00AF405C"/>
    <w:rsid w:val="00B119AB"/>
    <w:rsid w:val="00B170D7"/>
    <w:rsid w:val="00B20001"/>
    <w:rsid w:val="00B34B7B"/>
    <w:rsid w:val="00B53BE7"/>
    <w:rsid w:val="00B60933"/>
    <w:rsid w:val="00B83B23"/>
    <w:rsid w:val="00BA32E4"/>
    <w:rsid w:val="00BA6052"/>
    <w:rsid w:val="00BA7C7B"/>
    <w:rsid w:val="00BD4F44"/>
    <w:rsid w:val="00C1096D"/>
    <w:rsid w:val="00C24026"/>
    <w:rsid w:val="00C2539D"/>
    <w:rsid w:val="00C26FCB"/>
    <w:rsid w:val="00C36BA8"/>
    <w:rsid w:val="00C4688F"/>
    <w:rsid w:val="00C63FD7"/>
    <w:rsid w:val="00C66D8F"/>
    <w:rsid w:val="00C6715C"/>
    <w:rsid w:val="00C72152"/>
    <w:rsid w:val="00C72660"/>
    <w:rsid w:val="00C75E46"/>
    <w:rsid w:val="00C76A4C"/>
    <w:rsid w:val="00C81898"/>
    <w:rsid w:val="00CC4C5C"/>
    <w:rsid w:val="00CC71B4"/>
    <w:rsid w:val="00CF2209"/>
    <w:rsid w:val="00D13AAB"/>
    <w:rsid w:val="00D22DC9"/>
    <w:rsid w:val="00D26698"/>
    <w:rsid w:val="00D5687C"/>
    <w:rsid w:val="00D64495"/>
    <w:rsid w:val="00D765CD"/>
    <w:rsid w:val="00D82516"/>
    <w:rsid w:val="00D85E1D"/>
    <w:rsid w:val="00D94D11"/>
    <w:rsid w:val="00DA0FD5"/>
    <w:rsid w:val="00DA6C55"/>
    <w:rsid w:val="00DC4773"/>
    <w:rsid w:val="00DD02DF"/>
    <w:rsid w:val="00E33611"/>
    <w:rsid w:val="00E93155"/>
    <w:rsid w:val="00EA014F"/>
    <w:rsid w:val="00EA1855"/>
    <w:rsid w:val="00EB58B0"/>
    <w:rsid w:val="00EC2891"/>
    <w:rsid w:val="00ED1943"/>
    <w:rsid w:val="00ED3854"/>
    <w:rsid w:val="00EF0036"/>
    <w:rsid w:val="00F0043D"/>
    <w:rsid w:val="00F01855"/>
    <w:rsid w:val="00F02379"/>
    <w:rsid w:val="00F040EC"/>
    <w:rsid w:val="00F24048"/>
    <w:rsid w:val="00F33DB2"/>
    <w:rsid w:val="00F43AB9"/>
    <w:rsid w:val="00F629DC"/>
    <w:rsid w:val="00F71075"/>
    <w:rsid w:val="00F83085"/>
    <w:rsid w:val="00FA0BFB"/>
    <w:rsid w:val="00FB3845"/>
    <w:rsid w:val="00FB62B8"/>
    <w:rsid w:val="00FC45FD"/>
    <w:rsid w:val="00FF55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0D5209"/>
  <w15:chartTrackingRefBased/>
  <w15:docId w15:val="{61DFCE6C-E0DB-45A0-9204-3B230D4427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0FD5"/>
  </w:style>
  <w:style w:type="paragraph" w:styleId="Heading1">
    <w:name w:val="heading 1"/>
    <w:basedOn w:val="Normal"/>
    <w:next w:val="Normal"/>
    <w:link w:val="Heading1Char"/>
    <w:uiPriority w:val="9"/>
    <w:qFormat/>
    <w:rsid w:val="00DA0FD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976D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F1D8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0FD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DA0FD5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DA0FD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9976D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F1D8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Revision">
    <w:name w:val="Revision"/>
    <w:hidden/>
    <w:uiPriority w:val="99"/>
    <w:semiHidden/>
    <w:rsid w:val="00B83B2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BF122DD157BE499F5EC7001169A593" ma:contentTypeVersion="7" ma:contentTypeDescription="Create a new document." ma:contentTypeScope="" ma:versionID="7e08507a6109a45cf4d06bdfc957fdf1">
  <xsd:schema xmlns:xsd="http://www.w3.org/2001/XMLSchema" xmlns:xs="http://www.w3.org/2001/XMLSchema" xmlns:p="http://schemas.microsoft.com/office/2006/metadata/properties" xmlns:ns2="9af1f2e8-c64a-467f-997b-e997d8e63c51" targetNamespace="http://schemas.microsoft.com/office/2006/metadata/properties" ma:root="true" ma:fieldsID="d3969c4cca9e3f5a159941b53d68856c" ns2:_="">
    <xsd:import namespace="9af1f2e8-c64a-467f-997b-e997d8e63c5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f1f2e8-c64a-467f-997b-e997d8e63c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1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F24A627-8927-4FBC-B315-A3C669F798D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5E73502-57D3-461B-9084-43C27C6292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af1f2e8-c64a-467f-997b-e997d8e63c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C855BF6-E831-42A5-9B20-500537D9955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</TotalTime>
  <Pages>17</Pages>
  <Words>1049</Words>
  <Characters>5984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ling zhang</dc:creator>
  <cp:keywords/>
  <dc:description/>
  <cp:lastModifiedBy>Yanzhang Wu</cp:lastModifiedBy>
  <cp:revision>61</cp:revision>
  <dcterms:created xsi:type="dcterms:W3CDTF">2022-12-03T02:27:00Z</dcterms:created>
  <dcterms:modified xsi:type="dcterms:W3CDTF">2022-12-03T04:49:00Z</dcterms:modified>
</cp:coreProperties>
</file>